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20BD8A27" w:rsidR="002F29A7" w:rsidRPr="00F62231" w:rsidRDefault="002F29A7" w:rsidP="0079287B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F62231">
        <w:rPr>
          <w:rFonts w:asciiTheme="minorHAnsi" w:hAnsiTheme="minorHAnsi" w:cstheme="minorHAnsi"/>
          <w:color w:val="FF595E"/>
        </w:rPr>
        <w:t xml:space="preserve">Workplace Assessment Task </w:t>
      </w:r>
      <w:r w:rsidR="00F62231" w:rsidRPr="00F62231">
        <w:rPr>
          <w:rFonts w:asciiTheme="minorHAnsi" w:hAnsiTheme="minorHAnsi" w:cstheme="minorHAnsi"/>
          <w:color w:val="FF595E"/>
        </w:rPr>
        <w:t>4</w:t>
      </w:r>
      <w:r w:rsidRPr="00F62231">
        <w:rPr>
          <w:rFonts w:asciiTheme="minorHAnsi" w:hAnsiTheme="minorHAnsi" w:cstheme="minorHAnsi"/>
          <w:color w:val="FF595E"/>
        </w:rPr>
        <w:t xml:space="preserve"> – Assessor’s Checklist</w:t>
      </w:r>
      <w:r w:rsidR="00402438" w:rsidRPr="00F62231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E31E7A0" w14:textId="4A82C9D2" w:rsidR="00D431B2" w:rsidRPr="009851A6" w:rsidRDefault="002F29A7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9851A6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9851A6" w:rsidRDefault="00CC46FB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9851A6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39ACE6BD" w14:textId="6981427A" w:rsidR="002F29A7" w:rsidRPr="008E1FA5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0D491C" w:rsidRPr="009851A6">
        <w:rPr>
          <w:rFonts w:cstheme="minorHAnsi"/>
          <w:color w:val="404040" w:themeColor="text1" w:themeTint="BF"/>
          <w:sz w:val="20"/>
          <w:szCs w:val="20"/>
        </w:rPr>
        <w:t>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s the specific criteria that the candidate’s submission for </w:t>
      </w:r>
      <w:r w:rsidRPr="009851A6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</w:t>
      </w:r>
      <w:r w:rsidRPr="008E1FA5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Task </w:t>
      </w:r>
      <w:r w:rsidR="008E1FA5" w:rsidRPr="008E1FA5">
        <w:rPr>
          <w:rFonts w:cstheme="minorHAnsi"/>
          <w:b/>
          <w:bCs/>
          <w:color w:val="404040" w:themeColor="text1" w:themeTint="BF"/>
          <w:sz w:val="20"/>
          <w:szCs w:val="20"/>
        </w:rPr>
        <w:t>4</w:t>
      </w:r>
      <w:r w:rsidRPr="008E1FA5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</w:t>
      </w:r>
      <w:r w:rsidRPr="008E1FA5">
        <w:rPr>
          <w:rFonts w:cstheme="minorHAnsi"/>
          <w:color w:val="404040" w:themeColor="text1" w:themeTint="BF"/>
          <w:sz w:val="20"/>
          <w:szCs w:val="20"/>
        </w:rPr>
        <w:t>must satisfactorily meet.</w:t>
      </w:r>
    </w:p>
    <w:p w14:paraId="0EAA6824" w14:textId="093E561A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E1FA5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assessment of the candidate’s submission in Workplace Assessment Task </w:t>
      </w:r>
      <w:r w:rsidR="008E1FA5" w:rsidRPr="008E1FA5">
        <w:rPr>
          <w:rFonts w:cstheme="minorHAnsi"/>
          <w:color w:val="404040" w:themeColor="text1" w:themeTint="BF"/>
          <w:sz w:val="20"/>
          <w:szCs w:val="20"/>
        </w:rPr>
        <w:t>4</w:t>
      </w:r>
      <w:r w:rsidRPr="008E1FA5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3CAD83D2" w14:textId="77777777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9851A6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12FDF7C6" w14:textId="2C966AA1" w:rsidR="00CC46FB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A16E83">
        <w:rPr>
          <w:rFonts w:cstheme="minorHAnsi"/>
          <w:color w:val="404040" w:themeColor="text1" w:themeTint="BF"/>
          <w:sz w:val="20"/>
          <w:szCs w:val="20"/>
        </w:rPr>
        <w:t>participate in two workplace safety meetings</w:t>
      </w:r>
      <w:r w:rsidR="00522171">
        <w:rPr>
          <w:rFonts w:cstheme="minorHAnsi"/>
          <w:color w:val="404040" w:themeColor="text1" w:themeTint="BF"/>
          <w:sz w:val="20"/>
          <w:szCs w:val="20"/>
        </w:rPr>
        <w:t xml:space="preserve"> and two consultative activities</w:t>
      </w:r>
      <w:r w:rsidR="00A16E83">
        <w:rPr>
          <w:rFonts w:cstheme="minorHAnsi"/>
          <w:color w:val="404040" w:themeColor="text1" w:themeTint="BF"/>
          <w:sz w:val="20"/>
          <w:szCs w:val="20"/>
        </w:rPr>
        <w:t xml:space="preserve"> and contribute to the development of safe workplace policies and procedures.</w:t>
      </w:r>
    </w:p>
    <w:p w14:paraId="5B8D02B4" w14:textId="531CA69F" w:rsidR="00CC46FB" w:rsidRPr="009851A6" w:rsidRDefault="00CC46FB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945636" w:rsidRPr="009851A6">
        <w:rPr>
          <w:rFonts w:cstheme="minorHAnsi"/>
          <w:color w:val="404040" w:themeColor="text1" w:themeTint="BF"/>
          <w:sz w:val="20"/>
          <w:szCs w:val="20"/>
        </w:rPr>
        <w:t>on</w:t>
      </w:r>
      <w:r w:rsidR="00685429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9851A6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5BD1C1FC" w14:textId="5CEE2CBC" w:rsidR="00CC46FB" w:rsidRPr="00E023A5" w:rsidRDefault="00CC46FB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023A5">
        <w:rPr>
          <w:rFonts w:cstheme="minorHAnsi"/>
          <w:color w:val="404040" w:themeColor="text1" w:themeTint="BF"/>
          <w:sz w:val="20"/>
          <w:szCs w:val="20"/>
        </w:rPr>
        <w:t xml:space="preserve">Their practical knowledge of </w:t>
      </w:r>
      <w:r w:rsidR="00E023A5" w:rsidRPr="00E023A5">
        <w:rPr>
          <w:rFonts w:cstheme="minorHAnsi"/>
          <w:color w:val="404040" w:themeColor="text1" w:themeTint="BF"/>
          <w:sz w:val="20"/>
          <w:szCs w:val="20"/>
        </w:rPr>
        <w:t>workplace safety meetings and consultative activities.</w:t>
      </w:r>
    </w:p>
    <w:p w14:paraId="0D1FF446" w14:textId="77777777" w:rsidR="00E023A5" w:rsidRPr="00E023A5" w:rsidRDefault="00CC46FB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023A5">
        <w:rPr>
          <w:rFonts w:cstheme="minorHAnsi"/>
          <w:color w:val="404040" w:themeColor="text1" w:themeTint="BF"/>
          <w:sz w:val="20"/>
          <w:szCs w:val="20"/>
        </w:rPr>
        <w:t xml:space="preserve">Their practical skills in </w:t>
      </w:r>
      <w:r w:rsidR="00E023A5" w:rsidRPr="00E023A5">
        <w:rPr>
          <w:rFonts w:cstheme="minorHAnsi"/>
          <w:color w:val="404040" w:themeColor="text1" w:themeTint="BF"/>
          <w:sz w:val="20"/>
          <w:szCs w:val="20"/>
        </w:rPr>
        <w:t>the following:</w:t>
      </w:r>
    </w:p>
    <w:p w14:paraId="3902792C" w14:textId="0AA341B6" w:rsidR="00CC46FB" w:rsidRPr="00E023A5" w:rsidRDefault="00E023A5" w:rsidP="00E023A5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023A5">
        <w:rPr>
          <w:rFonts w:cstheme="minorHAnsi"/>
          <w:color w:val="404040" w:themeColor="text1" w:themeTint="BF"/>
          <w:sz w:val="20"/>
          <w:szCs w:val="20"/>
        </w:rPr>
        <w:t>participating in workplace safety meetings and consultative activities</w:t>
      </w:r>
    </w:p>
    <w:p w14:paraId="49D83638" w14:textId="68F216DD" w:rsidR="00E023A5" w:rsidRPr="00E023A5" w:rsidRDefault="00E023A5" w:rsidP="00E023A5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023A5">
        <w:rPr>
          <w:rFonts w:cstheme="minorHAnsi"/>
          <w:color w:val="404040" w:themeColor="text1" w:themeTint="BF"/>
          <w:sz w:val="20"/>
          <w:szCs w:val="20"/>
        </w:rPr>
        <w:t>contributing to the development of safe workplace policies and procedures</w:t>
      </w:r>
    </w:p>
    <w:p w14:paraId="247FC5F2" w14:textId="77777777" w:rsidR="002F29A7" w:rsidRPr="009851A6" w:rsidRDefault="002F29A7" w:rsidP="00B2215F">
      <w:pPr>
        <w:spacing w:before="120" w:after="120" w:line="276" w:lineRule="auto"/>
        <w:ind w:right="86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9851A6" w:rsidRDefault="002F29A7" w:rsidP="00B221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9851A6" w:rsidRDefault="0039482B" w:rsidP="00B2215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 xml:space="preserve">Before the </w:t>
      </w:r>
      <w:r w:rsidR="00B2215F" w:rsidRPr="009851A6">
        <w:rPr>
          <w:color w:val="404040" w:themeColor="text1" w:themeTint="BF"/>
          <w:sz w:val="22"/>
          <w:szCs w:val="22"/>
        </w:rPr>
        <w:t>a</w:t>
      </w:r>
      <w:r w:rsidRPr="009851A6">
        <w:rPr>
          <w:color w:val="404040" w:themeColor="text1" w:themeTint="BF"/>
          <w:sz w:val="22"/>
          <w:szCs w:val="22"/>
        </w:rPr>
        <w:t>ssessment</w:t>
      </w:r>
    </w:p>
    <w:p w14:paraId="4AFA66FA" w14:textId="1D9CAE4E" w:rsidR="00B2215F" w:rsidRPr="006C41A3" w:rsidRDefault="008C2B0A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C41A3">
        <w:rPr>
          <w:rFonts w:cstheme="minorHAnsi"/>
          <w:color w:val="404040" w:themeColor="text1" w:themeTint="BF"/>
          <w:sz w:val="20"/>
          <w:szCs w:val="20"/>
        </w:rPr>
        <w:t>Provide the candidate with workplace documents relevant to workplace safety meetings</w:t>
      </w:r>
      <w:r w:rsidR="00522171">
        <w:rPr>
          <w:rFonts w:cstheme="minorHAnsi"/>
          <w:color w:val="404040" w:themeColor="text1" w:themeTint="BF"/>
          <w:sz w:val="20"/>
          <w:szCs w:val="20"/>
        </w:rPr>
        <w:t xml:space="preserve"> and consultative activities</w:t>
      </w:r>
      <w:r w:rsidR="00D72A4B" w:rsidRPr="006C41A3">
        <w:rPr>
          <w:rFonts w:cstheme="minorHAnsi"/>
          <w:color w:val="404040" w:themeColor="text1" w:themeTint="BF"/>
          <w:sz w:val="20"/>
          <w:szCs w:val="20"/>
        </w:rPr>
        <w:t xml:space="preserve"> and discuss these documents with them.</w:t>
      </w:r>
    </w:p>
    <w:p w14:paraId="29A85199" w14:textId="0973F888" w:rsidR="006C41A3" w:rsidRPr="006C41A3" w:rsidRDefault="006C41A3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C41A3">
        <w:rPr>
          <w:rFonts w:cstheme="minorHAnsi"/>
          <w:color w:val="404040" w:themeColor="text1" w:themeTint="BF"/>
          <w:sz w:val="20"/>
          <w:szCs w:val="20"/>
        </w:rPr>
        <w:t>Organise workplace resources required for the candidate to complete this assessment.</w:t>
      </w:r>
    </w:p>
    <w:p w14:paraId="33DF9BAE" w14:textId="77777777" w:rsidR="00AE719F" w:rsidRPr="009851A6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9851A6">
        <w:rPr>
          <w:rFonts w:cstheme="minorHAnsi"/>
          <w:color w:val="404040" w:themeColor="text1" w:themeTint="BF"/>
          <w:sz w:val="20"/>
          <w:szCs w:val="20"/>
        </w:rPr>
        <w:t>Discuss this assessment task with the candidate, including the criteria they need to meet to complete this task satisfactorily.</w:t>
      </w:r>
    </w:p>
    <w:bookmarkEnd w:id="0"/>
    <w:p w14:paraId="42214404" w14:textId="49B1C056" w:rsidR="0039482B" w:rsidRPr="009851A6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269A1557" w14:textId="77777777" w:rsidR="007E7679" w:rsidRPr="009851A6" w:rsidRDefault="007E7679" w:rsidP="007E7679">
      <w:pPr>
        <w:rPr>
          <w:rFonts w:cstheme="minorHAnsi"/>
          <w:color w:val="404040" w:themeColor="text1" w:themeTint="BF"/>
          <w:sz w:val="20"/>
          <w:szCs w:val="20"/>
        </w:rPr>
      </w:pPr>
    </w:p>
    <w:p w14:paraId="06F1DDD7" w14:textId="5A19B0A2" w:rsidR="00AE719F" w:rsidRPr="009851A6" w:rsidRDefault="00B2215F" w:rsidP="007E7679">
      <w:pPr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1F38FCF1" w14:textId="705DD2CB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20CFB8EF" w14:textId="500F2D86" w:rsidR="003F323F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Review the</w:t>
      </w:r>
      <w:r w:rsidR="0039456D">
        <w:rPr>
          <w:rFonts w:cstheme="minorHAnsi"/>
          <w:color w:val="404040" w:themeColor="text1" w:themeTint="BF"/>
          <w:sz w:val="20"/>
          <w:szCs w:val="20"/>
        </w:rPr>
        <w:t xml:space="preserve"> following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candidate’s </w:t>
      </w:r>
      <w:r w:rsidR="0039456D">
        <w:rPr>
          <w:rFonts w:cstheme="minorHAnsi"/>
          <w:color w:val="404040" w:themeColor="text1" w:themeTint="BF"/>
          <w:sz w:val="20"/>
          <w:szCs w:val="20"/>
        </w:rPr>
        <w:t>submissions:</w:t>
      </w:r>
    </w:p>
    <w:p w14:paraId="003A80B4" w14:textId="2BCC183C" w:rsidR="0039456D" w:rsidRDefault="00524E1E" w:rsidP="0039456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C</w:t>
      </w:r>
      <w:r w:rsidR="0039456D">
        <w:rPr>
          <w:rFonts w:cstheme="minorHAnsi"/>
          <w:color w:val="404040" w:themeColor="text1" w:themeTint="BF"/>
          <w:sz w:val="20"/>
          <w:szCs w:val="20"/>
        </w:rPr>
        <w:t>ompleted Meeting Minutes for Workplace Safety Meeting 1</w:t>
      </w:r>
    </w:p>
    <w:p w14:paraId="0765D238" w14:textId="274BC507" w:rsidR="00484193" w:rsidRDefault="00524E1E" w:rsidP="009E7A9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C</w:t>
      </w:r>
      <w:r w:rsidR="0039456D">
        <w:rPr>
          <w:rFonts w:cstheme="minorHAnsi"/>
          <w:color w:val="404040" w:themeColor="text1" w:themeTint="BF"/>
          <w:sz w:val="20"/>
          <w:szCs w:val="20"/>
        </w:rPr>
        <w:t>ompleted Meetings Minutes for Workplace Safety Meeting 2</w:t>
      </w:r>
    </w:p>
    <w:p w14:paraId="4C63B365" w14:textId="449403C6" w:rsidR="00522171" w:rsidRDefault="00524E1E" w:rsidP="00522171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C</w:t>
      </w:r>
      <w:r w:rsidR="00522171">
        <w:rPr>
          <w:rFonts w:cstheme="minorHAnsi"/>
          <w:color w:val="404040" w:themeColor="text1" w:themeTint="BF"/>
          <w:sz w:val="20"/>
          <w:szCs w:val="20"/>
        </w:rPr>
        <w:t>ompleted Meetings Minutes for Consultative Activity 1</w:t>
      </w:r>
    </w:p>
    <w:p w14:paraId="542864B6" w14:textId="2609F4C1" w:rsidR="00522171" w:rsidRPr="00522171" w:rsidRDefault="00524E1E" w:rsidP="00522171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C</w:t>
      </w:r>
      <w:r w:rsidR="00522171">
        <w:rPr>
          <w:rFonts w:cstheme="minorHAnsi"/>
          <w:color w:val="404040" w:themeColor="text1" w:themeTint="BF"/>
          <w:sz w:val="20"/>
          <w:szCs w:val="20"/>
        </w:rPr>
        <w:t>ompleted Meetings Minutes for Consultative Activity 2</w:t>
      </w:r>
    </w:p>
    <w:p w14:paraId="48470975" w14:textId="1342DEB0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For each criterion listed in this checklist:</w:t>
      </w:r>
    </w:p>
    <w:p w14:paraId="6842A611" w14:textId="77777777" w:rsidR="003F323F" w:rsidRPr="009851A6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YES if you confirm the candidate’s submission satisfactorily meets the criterion.</w:t>
      </w:r>
    </w:p>
    <w:p w14:paraId="5FE9CED6" w14:textId="55567924" w:rsidR="003F323F" w:rsidRPr="009851A6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NO if you confirm the candidate’s submission does not satisfactorily meet the criterion.</w:t>
      </w:r>
    </w:p>
    <w:p w14:paraId="27B0E0D4" w14:textId="77777777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be helpful in addressing any area/s for improvement. </w:t>
      </w:r>
    </w:p>
    <w:p w14:paraId="3ABB8E18" w14:textId="77777777" w:rsidR="003F323F" w:rsidRPr="009851A6" w:rsidRDefault="003F323F" w:rsidP="0079287B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After the assessment</w:t>
      </w:r>
    </w:p>
    <w:p w14:paraId="48021EC7" w14:textId="771EC0CA" w:rsidR="002F29A7" w:rsidRPr="009851A6" w:rsidRDefault="008C6C99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9851A6" w:rsidRDefault="00D645BA" w:rsidP="00D645BA">
      <w:pPr>
        <w:pStyle w:val="ListParagraph"/>
        <w:spacing w:before="120" w:after="120" w:line="276" w:lineRule="auto"/>
        <w:ind w:right="86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628CF1B4" w14:textId="6660C67B" w:rsidR="00E672A6" w:rsidRPr="009851A6" w:rsidRDefault="00E672A6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andidate</w:t>
      </w:r>
      <w:r w:rsidR="00D645BA"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9851A6" w:rsidRDefault="00D645BA" w:rsidP="00D645BA">
      <w:pPr>
        <w:rPr>
          <w:color w:val="404040" w:themeColor="text1" w:themeTint="BF"/>
        </w:rPr>
      </w:pPr>
    </w:p>
    <w:p w14:paraId="29AB504D" w14:textId="40FAA30E" w:rsidR="00D645BA" w:rsidRPr="009851A6" w:rsidRDefault="00D645BA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is assessed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7037A2A3" w:rsidR="009E7A9B" w:rsidRDefault="009E7A9B" w:rsidP="00D645BA">
      <w:pPr>
        <w:rPr>
          <w:color w:val="404040" w:themeColor="text1" w:themeTint="BF"/>
        </w:rPr>
      </w:pPr>
    </w:p>
    <w:p w14:paraId="493E8CBE" w14:textId="1B4F25EA" w:rsidR="005F4237" w:rsidRPr="009851A6" w:rsidRDefault="005F4237" w:rsidP="005F423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068B11CD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AA39A6" w14:textId="09F89D38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15FDAC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40168D2" w14:textId="5D9791EE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B61FCA2" w14:textId="3A995513" w:rsidR="00895E1F" w:rsidRPr="00005E96" w:rsidRDefault="00AB4FE5" w:rsidP="0079287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57771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1F" w:rsidRPr="00005E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95E1F" w:rsidRPr="00005E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9E7A9B" w:rsidRPr="00005E96">
              <w:rPr>
                <w:rFonts w:cstheme="minorHAnsi"/>
                <w:color w:val="404040" w:themeColor="text1" w:themeTint="BF"/>
                <w:sz w:val="20"/>
                <w:szCs w:val="20"/>
              </w:rPr>
              <w:t>Meeting minutes template</w:t>
            </w:r>
          </w:p>
          <w:p w14:paraId="26F9EE71" w14:textId="77777777" w:rsidR="00895E1F" w:rsidRDefault="00AB4FE5" w:rsidP="00A42D2F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957489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1F" w:rsidRPr="00005E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95E1F" w:rsidRPr="00005E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37D6E" w:rsidRPr="00005E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Colleagues </w:t>
            </w:r>
            <w:r w:rsidR="00A42D2F" w:rsidRPr="00005E96">
              <w:rPr>
                <w:rFonts w:cstheme="minorHAnsi"/>
                <w:color w:val="404040" w:themeColor="text1" w:themeTint="BF"/>
                <w:sz w:val="20"/>
                <w:szCs w:val="20"/>
              </w:rPr>
              <w:t>to participate in workplace safety meeting</w:t>
            </w:r>
          </w:p>
          <w:p w14:paraId="051F1F3A" w14:textId="52210B13" w:rsidR="004321F3" w:rsidRPr="004321F3" w:rsidRDefault="00AB4FE5" w:rsidP="004321F3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508035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21F3" w:rsidRPr="00005E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321F3" w:rsidRPr="00005E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321F3">
              <w:rPr>
                <w:rFonts w:cstheme="minorHAnsi"/>
                <w:color w:val="404040" w:themeColor="text1" w:themeTint="BF"/>
                <w:sz w:val="20"/>
                <w:szCs w:val="20"/>
              </w:rPr>
              <w:t>Health and safety representative to conduct consultative activities</w:t>
            </w:r>
          </w:p>
        </w:tc>
      </w:tr>
    </w:tbl>
    <w:p w14:paraId="0CFA7442" w14:textId="77777777" w:rsidR="0011611A" w:rsidRPr="009851A6" w:rsidRDefault="0011611A" w:rsidP="0011611A">
      <w:pPr>
        <w:rPr>
          <w:color w:val="404040" w:themeColor="text1" w:themeTint="BF"/>
        </w:rPr>
      </w:pPr>
    </w:p>
    <w:p w14:paraId="277E9992" w14:textId="77777777" w:rsidR="0011611A" w:rsidRPr="009851A6" w:rsidRDefault="0011611A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 w:rsidRPr="009851A6"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4288BEC9" w14:textId="57F685FA" w:rsidR="0060042F" w:rsidRPr="009851A6" w:rsidRDefault="0060042F" w:rsidP="0060042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9851A6" w:rsidRPr="009851A6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9851A6" w:rsidRDefault="0060042F" w:rsidP="0060042F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9851A6" w:rsidRPr="009851A6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9851A6" w:rsidRDefault="0060042F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9851A6" w:rsidRPr="009851A6" w14:paraId="63F2C1C5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A178915" w14:textId="11456D4B" w:rsidR="003501D3" w:rsidRPr="009851A6" w:rsidRDefault="00AB4FE5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6999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58071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B958AB9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61E8307" w14:textId="099C84C8" w:rsidR="003501D3" w:rsidRPr="009851A6" w:rsidRDefault="00AB4FE5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346285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63920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3296C81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EDBD93A" w14:textId="65CD2FCB" w:rsidR="003501D3" w:rsidRPr="009851A6" w:rsidRDefault="00AB4FE5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8230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9435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1A7AD8A8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A9ED5BF" w14:textId="798084B8" w:rsidR="003501D3" w:rsidRPr="009851A6" w:rsidRDefault="00AB4FE5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06072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170300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259C3A7A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6512847F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criteria (listed below) they are required to meet to complete the task satisfactorily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AE606B6" w14:textId="0F552272" w:rsidR="003501D3" w:rsidRPr="009851A6" w:rsidRDefault="00AB4FE5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8005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1448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3501D3" w:rsidRPr="009851A6" w14:paraId="128FB4BE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66317AA" w14:textId="19BA8EFA" w:rsidR="003501D3" w:rsidRPr="009851A6" w:rsidRDefault="00AB4FE5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9072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56887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</w:tbl>
    <w:p w14:paraId="2D161A73" w14:textId="5FAF0D90" w:rsidR="00926BF3" w:rsidRPr="009851A6" w:rsidRDefault="00926BF3" w:rsidP="00D645BA">
      <w:pPr>
        <w:rPr>
          <w:color w:val="404040" w:themeColor="text1" w:themeTint="BF"/>
        </w:rPr>
      </w:pPr>
    </w:p>
    <w:p w14:paraId="59A823DA" w14:textId="77777777" w:rsidR="00926BF3" w:rsidRPr="009851A6" w:rsidRDefault="00926BF3">
      <w:pPr>
        <w:rPr>
          <w:color w:val="404040" w:themeColor="text1" w:themeTint="BF"/>
        </w:rPr>
      </w:pPr>
      <w:r w:rsidRPr="009851A6">
        <w:rPr>
          <w:color w:val="404040" w:themeColor="text1" w:themeTint="BF"/>
        </w:rPr>
        <w:br w:type="page"/>
      </w:r>
    </w:p>
    <w:p w14:paraId="64C1E24E" w14:textId="16CD7F9D" w:rsidR="00926BF3" w:rsidRDefault="00926BF3" w:rsidP="00926BF3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9851A6">
        <w:rPr>
          <w:rFonts w:asciiTheme="minorHAnsi" w:hAnsiTheme="minorHAnsi" w:cstheme="minorHAnsi"/>
          <w:color w:val="404040" w:themeColor="text1" w:themeTint="BF"/>
        </w:rPr>
        <w:lastRenderedPageBreak/>
        <w:t>Assessor’s Checklist</w:t>
      </w:r>
    </w:p>
    <w:p w14:paraId="3BA50E1A" w14:textId="63B0C013" w:rsidR="00903B75" w:rsidRPr="003A283A" w:rsidRDefault="003A283A" w:rsidP="003A283A">
      <w:pPr>
        <w:spacing w:before="120" w:after="120"/>
        <w:jc w:val="both"/>
        <w:rPr>
          <w:color w:val="404040" w:themeColor="text1" w:themeTint="BF"/>
          <w:sz w:val="20"/>
          <w:szCs w:val="20"/>
        </w:rPr>
      </w:pPr>
      <w:r w:rsidRPr="005620D3">
        <w:rPr>
          <w:b/>
          <w:bCs/>
          <w:color w:val="404040" w:themeColor="text1" w:themeTint="BF"/>
          <w:sz w:val="20"/>
          <w:szCs w:val="20"/>
        </w:rPr>
        <w:t xml:space="preserve">Instructions to the Assessor: </w:t>
      </w:r>
      <w:r w:rsidRPr="005620D3">
        <w:rPr>
          <w:color w:val="404040" w:themeColor="text1" w:themeTint="BF"/>
          <w:sz w:val="20"/>
          <w:szCs w:val="20"/>
        </w:rPr>
        <w:t xml:space="preserve">Before the assessment, the criteria listed below must be contextualised to reflect the </w:t>
      </w:r>
      <w:r>
        <w:rPr>
          <w:color w:val="404040" w:themeColor="text1" w:themeTint="BF"/>
          <w:sz w:val="20"/>
          <w:szCs w:val="20"/>
        </w:rPr>
        <w:t>information d</w:t>
      </w:r>
      <w:r w:rsidR="004E2B07">
        <w:rPr>
          <w:color w:val="404040" w:themeColor="text1" w:themeTint="BF"/>
          <w:sz w:val="20"/>
          <w:szCs w:val="20"/>
        </w:rPr>
        <w:t>iscussed during the meetings that the candidate conducted</w:t>
      </w:r>
      <w:r w:rsidRPr="005620D3">
        <w:rPr>
          <w:color w:val="404040" w:themeColor="text1" w:themeTint="BF"/>
          <w:sz w:val="20"/>
          <w:szCs w:val="20"/>
        </w:rPr>
        <w:t xml:space="preserve">. Adapt or add more criteria below to ensure it reflects </w:t>
      </w:r>
      <w:r>
        <w:rPr>
          <w:color w:val="404040" w:themeColor="text1" w:themeTint="BF"/>
          <w:sz w:val="20"/>
          <w:szCs w:val="20"/>
        </w:rPr>
        <w:t>the</w:t>
      </w:r>
      <w:r w:rsidRPr="005620D3">
        <w:rPr>
          <w:color w:val="404040" w:themeColor="text1" w:themeTint="BF"/>
          <w:sz w:val="20"/>
          <w:szCs w:val="20"/>
        </w:rPr>
        <w:t xml:space="preserve"> </w:t>
      </w:r>
      <w:r w:rsidR="004E2B07">
        <w:rPr>
          <w:color w:val="404040" w:themeColor="text1" w:themeTint="BF"/>
          <w:sz w:val="20"/>
          <w:szCs w:val="20"/>
        </w:rPr>
        <w:t>discussions made during the two workplace safety meetings.</w:t>
      </w:r>
    </w:p>
    <w:p w14:paraId="44229FCC" w14:textId="090AB823" w:rsidR="00005E96" w:rsidRPr="00005E96" w:rsidRDefault="00005E96" w:rsidP="00005E96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Meeting Minutes: Workplace Safety Meeting 1</w:t>
      </w:r>
      <w:r w:rsidR="00CD6969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9851A6" w:rsidRPr="009851A6" w14:paraId="07F4F73A" w14:textId="77777777" w:rsidTr="004A6246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773F0D12" w14:textId="1FCD01DF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e candidate’s </w:t>
            </w:r>
            <w:r w:rsidR="00005E9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Meeting Minutes 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48E552DD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20A8D4B5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9851A6" w:rsidRPr="009C64A8" w14:paraId="3CF7FD6D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13098241" w14:textId="77777777" w:rsidR="00822FDB" w:rsidRDefault="00BE2861" w:rsidP="00D2196F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C64A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ains</w:t>
            </w:r>
            <w:r w:rsidR="00B40A7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following</w:t>
            </w:r>
            <w:r w:rsidRPr="009C64A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nformation relevant to workplace safety</w:t>
            </w:r>
            <w:r w:rsidR="00B40A7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:</w:t>
            </w:r>
          </w:p>
          <w:p w14:paraId="5BBD2CE2" w14:textId="5CA525B5" w:rsidR="00B34615" w:rsidRPr="009C64A8" w:rsidRDefault="00B34615" w:rsidP="00B34615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36C7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</w:t>
            </w:r>
            <w:r w:rsidR="002C07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extualise the sub-criteria below to reflect</w:t>
            </w:r>
            <w:r w:rsidRPr="00236C7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ctual items discussed </w:t>
            </w:r>
            <w:r w:rsidR="00B9473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 the meeting</w:t>
            </w:r>
            <w:r w:rsidRPr="00236C7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 Examples are provided below.</w:t>
            </w:r>
          </w:p>
        </w:tc>
        <w:tc>
          <w:tcPr>
            <w:tcW w:w="861" w:type="pct"/>
            <w:shd w:val="clear" w:color="auto" w:fill="auto"/>
          </w:tcPr>
          <w:p w14:paraId="036FB884" w14:textId="77777777" w:rsidR="000055D1" w:rsidRPr="009C64A8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70064E55" w14:textId="77777777" w:rsidR="000055D1" w:rsidRPr="009C64A8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851A6" w:rsidRPr="009851A6" w14:paraId="26AED49D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0C223D4" w14:textId="75E6CFA0" w:rsidR="00A70597" w:rsidRPr="003E285C" w:rsidRDefault="00B9473F" w:rsidP="00F766E1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omments and suggestions of meeting participants on existing safe work practices"/>
                  </w:textInput>
                </w:ffData>
              </w:fldChar>
            </w:r>
            <w:bookmarkStart w:id="1" w:name="Text1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Comments and suggestions of meeting participants on existing safe work practic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bookmarkEnd w:id="1"/>
          </w:p>
        </w:tc>
        <w:tc>
          <w:tcPr>
            <w:tcW w:w="861" w:type="pct"/>
            <w:shd w:val="clear" w:color="auto" w:fill="auto"/>
          </w:tcPr>
          <w:p w14:paraId="02E53EB5" w14:textId="579889DE" w:rsidR="00A70597" w:rsidRPr="009851A6" w:rsidRDefault="00AB4FE5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92683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59214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FA34C32" w14:textId="77777777" w:rsidR="00A70597" w:rsidRPr="009851A6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51A6" w:rsidRPr="009851A6" w14:paraId="4D399927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C1F493A" w14:textId="41A68716" w:rsidR="00A70597" w:rsidRPr="003E285C" w:rsidRDefault="00F766E1" w:rsidP="00F766E1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iscussions on how recent WHS incidents were managed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Discussions on how recent WHS incidents were managed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1" w:type="pct"/>
            <w:shd w:val="clear" w:color="auto" w:fill="auto"/>
          </w:tcPr>
          <w:p w14:paraId="774906C4" w14:textId="49D3180A" w:rsidR="00A70597" w:rsidRPr="009851A6" w:rsidRDefault="00AB4FE5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63744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97701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7957F18" w14:textId="77777777" w:rsidR="00A70597" w:rsidRPr="009851A6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51A6" w:rsidRPr="009851A6" w14:paraId="770C5327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5B55A6A" w14:textId="7E195521" w:rsidR="00A70597" w:rsidRPr="003E285C" w:rsidRDefault="00F766E1" w:rsidP="00F766E1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iscussions on actions taken to eliminate or minimise recently reported hazards and risk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Discussions on actions taken to eliminate or minimise recently reported hazards and risk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1" w:type="pct"/>
            <w:shd w:val="clear" w:color="auto" w:fill="auto"/>
          </w:tcPr>
          <w:p w14:paraId="095A67E8" w14:textId="6DCB43FF" w:rsidR="00A70597" w:rsidRPr="009851A6" w:rsidRDefault="00AB4FE5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39274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53799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C50E920" w14:textId="77777777" w:rsidR="00A70597" w:rsidRPr="009851A6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D6F23" w:rsidRPr="009851A6" w14:paraId="1B45A8D1" w14:textId="77777777" w:rsidTr="003F320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DD00DE7" w14:textId="33434099" w:rsidR="006D6F23" w:rsidRPr="003E285C" w:rsidRDefault="00F766E1" w:rsidP="00F766E1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iscussions on newly identified workplace hazards and risk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Discussions on newly identified workplace hazards and risk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1" w:type="pct"/>
            <w:shd w:val="clear" w:color="auto" w:fill="auto"/>
          </w:tcPr>
          <w:p w14:paraId="21B22A2A" w14:textId="77777777" w:rsidR="006D6F23" w:rsidRPr="009851A6" w:rsidRDefault="00AB4FE5" w:rsidP="003F320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95739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6F2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D6F2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21150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6F2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D6F2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B085F87" w14:textId="77777777" w:rsidR="006D6F23" w:rsidRPr="009851A6" w:rsidRDefault="006D6F23" w:rsidP="003F320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D6F23" w:rsidRPr="009851A6" w14:paraId="0AB01D90" w14:textId="77777777" w:rsidTr="003F320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BAB3247" w14:textId="43A8EB33" w:rsidR="006D6F23" w:rsidRPr="003E285C" w:rsidRDefault="00F766E1" w:rsidP="00F766E1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esolutions and action items made to address the identified hazards and risk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Resolutions and action items made to address the identified hazards and risk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1" w:type="pct"/>
            <w:shd w:val="clear" w:color="auto" w:fill="auto"/>
          </w:tcPr>
          <w:p w14:paraId="41B496D9" w14:textId="77777777" w:rsidR="006D6F23" w:rsidRPr="009851A6" w:rsidRDefault="00AB4FE5" w:rsidP="003F320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20827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6F2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D6F2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91916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6F2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D6F2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80BE07E" w14:textId="77777777" w:rsidR="006D6F23" w:rsidRPr="009851A6" w:rsidRDefault="006D6F23" w:rsidP="003F320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51A6" w:rsidRPr="009C64A8" w14:paraId="48358EE4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70061A1D" w14:textId="77777777" w:rsidR="000055D1" w:rsidRDefault="00BE2861" w:rsidP="0079287B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C64A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ains</w:t>
            </w:r>
            <w:r w:rsidR="00C938B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following</w:t>
            </w:r>
            <w:r w:rsidRPr="009C64A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nformation </w:t>
            </w:r>
            <w:r w:rsidR="009C64A8" w:rsidRPr="009C64A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garding the development of safe workplace policies and procedures</w:t>
            </w:r>
            <w:r w:rsidR="00C938B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:</w:t>
            </w:r>
          </w:p>
          <w:p w14:paraId="4691C1E4" w14:textId="300C22F0" w:rsidR="002C07C6" w:rsidRPr="009C64A8" w:rsidRDefault="002C07C6" w:rsidP="002C07C6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36C7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extualise the sub-criteria below to reflect</w:t>
            </w:r>
            <w:r w:rsidRPr="00236C7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ctual items discussed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 the meeting</w:t>
            </w:r>
            <w:r w:rsidRPr="00236C7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 Examples are provided below.</w:t>
            </w:r>
          </w:p>
        </w:tc>
        <w:tc>
          <w:tcPr>
            <w:tcW w:w="861" w:type="pct"/>
            <w:shd w:val="clear" w:color="auto" w:fill="auto"/>
          </w:tcPr>
          <w:p w14:paraId="60C82A0F" w14:textId="77777777" w:rsidR="000055D1" w:rsidRPr="009C64A8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7A02604E" w14:textId="77777777" w:rsidR="000055D1" w:rsidRPr="009C64A8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851A6" w:rsidRPr="009851A6" w14:paraId="58F0A372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9B792B9" w14:textId="4A1DC861" w:rsidR="000D4D52" w:rsidRPr="00D86378" w:rsidRDefault="00A85C1D" w:rsidP="002B2301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uggestions for additions or changes to safe workplace policies and procedur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uggestions for additions or changes to safe workplace policies and procedur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1" w:type="pct"/>
            <w:shd w:val="clear" w:color="auto" w:fill="auto"/>
          </w:tcPr>
          <w:p w14:paraId="2284B181" w14:textId="15D8FDA9" w:rsidR="00A70597" w:rsidRPr="009851A6" w:rsidRDefault="00AB4FE5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30881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48401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79A63B9" w14:textId="77777777" w:rsidR="00A70597" w:rsidRPr="009851A6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51A6" w:rsidRPr="009851A6" w14:paraId="32BD0896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2BB3431" w14:textId="15DD2367" w:rsidR="000D4D52" w:rsidRPr="00D86378" w:rsidRDefault="00A85C1D" w:rsidP="002B2301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mments of colleagues regarding their own experiences in complying with policies and procedur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Comments of colleagues regarding their own experiences in complying with policies and procedur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1" w:type="pct"/>
            <w:shd w:val="clear" w:color="auto" w:fill="auto"/>
          </w:tcPr>
          <w:p w14:paraId="02CE053C" w14:textId="7E31B280" w:rsidR="00A70597" w:rsidRPr="009851A6" w:rsidRDefault="00AB4FE5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43931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02334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4AB8293" w14:textId="77777777" w:rsidR="00A70597" w:rsidRPr="009851A6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51A6" w:rsidRPr="009851A6" w14:paraId="7B8031AE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8FF4267" w14:textId="4255E44F" w:rsidR="000D4D52" w:rsidRPr="00D86378" w:rsidRDefault="00A85C1D" w:rsidP="002B2301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ecommendations on workplace safety best practices that can be included in procedur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Recommendations on workplace safety best practices that can be included in procedur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1" w:type="pct"/>
            <w:shd w:val="clear" w:color="auto" w:fill="auto"/>
          </w:tcPr>
          <w:p w14:paraId="13A33014" w14:textId="02FCC9FD" w:rsidR="00A70597" w:rsidRPr="009851A6" w:rsidRDefault="00AB4FE5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67323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85173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6782DC1" w14:textId="77777777" w:rsidR="00A70597" w:rsidRPr="009851A6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70597" w:rsidRPr="009851A6" w14:paraId="2389AC31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FFEE80D" w14:textId="7ED760B2" w:rsidR="000D4D52" w:rsidRPr="00D86378" w:rsidRDefault="00A85C1D" w:rsidP="002B2301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iscussions regarding the currency of compliance of policies and procedures with WHS legislation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Discussions regarding the currency of compliance of policies and procedures with WHS legislatio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1" w:type="pct"/>
            <w:shd w:val="clear" w:color="auto" w:fill="auto"/>
          </w:tcPr>
          <w:p w14:paraId="71194710" w14:textId="210F18B7" w:rsidR="00A70597" w:rsidRPr="009851A6" w:rsidRDefault="00AB4FE5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79607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22372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1C812E4" w14:textId="77777777" w:rsidR="00A70597" w:rsidRPr="009851A6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69421BD" w14:textId="77777777" w:rsidR="00005E96" w:rsidRDefault="00005E96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008AE7D3" w14:textId="240DA074" w:rsidR="00005E96" w:rsidRPr="00005E96" w:rsidRDefault="00005E96" w:rsidP="00005E96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Meeting Minutes: Workplace Safety Meeting 2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D86378" w:rsidRPr="009851A6" w14:paraId="42C2CCF8" w14:textId="77777777" w:rsidTr="003F3204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15683057" w14:textId="77777777" w:rsidR="00D86378" w:rsidRPr="009851A6" w:rsidRDefault="00D86378" w:rsidP="003F320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e candidate’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Meeting Minutes 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59132A9B" w14:textId="77777777" w:rsidR="00D86378" w:rsidRPr="009851A6" w:rsidRDefault="00D86378" w:rsidP="003F320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4F567491" w14:textId="77777777" w:rsidR="00D86378" w:rsidRPr="009851A6" w:rsidRDefault="00D86378" w:rsidP="003F320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D86378" w:rsidRPr="009C64A8" w14:paraId="3D8FBA33" w14:textId="77777777" w:rsidTr="003F3204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2D233D63" w14:textId="77777777" w:rsidR="00D86378" w:rsidRDefault="00D86378" w:rsidP="00D86378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C64A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ain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following</w:t>
            </w:r>
            <w:r w:rsidRPr="009C64A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nformation relevant to workplace safety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:</w:t>
            </w:r>
          </w:p>
          <w:p w14:paraId="463E2E52" w14:textId="3BF6BBBB" w:rsidR="007F2DD4" w:rsidRPr="009C64A8" w:rsidRDefault="007F2DD4" w:rsidP="007F2DD4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36C7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extualise the sub-criteria below to reflect</w:t>
            </w:r>
            <w:r w:rsidRPr="00236C7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ctual items discussed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 the meeting</w:t>
            </w:r>
            <w:r w:rsidRPr="00236C7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 Examples are provided below.</w:t>
            </w:r>
          </w:p>
        </w:tc>
        <w:tc>
          <w:tcPr>
            <w:tcW w:w="861" w:type="pct"/>
            <w:shd w:val="clear" w:color="auto" w:fill="auto"/>
          </w:tcPr>
          <w:p w14:paraId="5A83CCAA" w14:textId="77777777" w:rsidR="00D86378" w:rsidRPr="009C64A8" w:rsidRDefault="00D86378" w:rsidP="003F320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0D4F7D89" w14:textId="77777777" w:rsidR="00D86378" w:rsidRPr="009C64A8" w:rsidRDefault="00D86378" w:rsidP="003F320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D86378" w:rsidRPr="009851A6" w14:paraId="53253E3F" w14:textId="77777777" w:rsidTr="003F320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DE710AA" w14:textId="6432390B" w:rsidR="00D86378" w:rsidRPr="003E285C" w:rsidRDefault="007F2DD4" w:rsidP="002B2301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mments and suggestions of meeting participants on existing safe work practic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Comments and suggestions of meeting participants on existing safe work practic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1" w:type="pct"/>
            <w:shd w:val="clear" w:color="auto" w:fill="auto"/>
          </w:tcPr>
          <w:p w14:paraId="3477374E" w14:textId="77777777" w:rsidR="00D86378" w:rsidRPr="009851A6" w:rsidRDefault="00AB4FE5" w:rsidP="003F320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72024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637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8637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08520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637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8637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C91743D" w14:textId="77777777" w:rsidR="00D86378" w:rsidRPr="009851A6" w:rsidRDefault="00D86378" w:rsidP="003F320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86378" w:rsidRPr="009851A6" w14:paraId="75303ACE" w14:textId="77777777" w:rsidTr="003F320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6D1DAEA" w14:textId="0D69C6E0" w:rsidR="00D86378" w:rsidRPr="003E285C" w:rsidRDefault="007F2DD4" w:rsidP="002B2301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iscussions on how recent WHS incidents were managed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Discussions on how recent WHS incidents were managed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1" w:type="pct"/>
            <w:shd w:val="clear" w:color="auto" w:fill="auto"/>
          </w:tcPr>
          <w:p w14:paraId="4BC82FA7" w14:textId="77777777" w:rsidR="00D86378" w:rsidRPr="009851A6" w:rsidRDefault="00AB4FE5" w:rsidP="003F320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29182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637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8637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18523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637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8637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9D9020B" w14:textId="77777777" w:rsidR="00D86378" w:rsidRPr="009851A6" w:rsidRDefault="00D86378" w:rsidP="003F320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86378" w:rsidRPr="009851A6" w14:paraId="2E29FA19" w14:textId="77777777" w:rsidTr="003F320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64CF6BB" w14:textId="4A832D92" w:rsidR="00D86378" w:rsidRPr="003E285C" w:rsidRDefault="007F2DD4" w:rsidP="002B2301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iscussions on actions taken to eliminate or minimise recently reported hazards and risk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Discussions on actions taken to eliminate or minimise recently reported hazards and risk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1" w:type="pct"/>
            <w:shd w:val="clear" w:color="auto" w:fill="auto"/>
          </w:tcPr>
          <w:p w14:paraId="61A2548D" w14:textId="77777777" w:rsidR="00D86378" w:rsidRPr="009851A6" w:rsidRDefault="00AB4FE5" w:rsidP="003F320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9412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637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8637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23523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637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8637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B927F4A" w14:textId="77777777" w:rsidR="00D86378" w:rsidRPr="009851A6" w:rsidRDefault="00D86378" w:rsidP="003F320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86378" w:rsidRPr="009851A6" w14:paraId="0F5E1F8A" w14:textId="77777777" w:rsidTr="003F320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B6C5E1C" w14:textId="5001B938" w:rsidR="00D86378" w:rsidRPr="003E285C" w:rsidRDefault="007F2DD4" w:rsidP="002B2301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iscussions on newly identified workplace hazards and risk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Discussions on newly identified workplace hazards and risk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1" w:type="pct"/>
            <w:shd w:val="clear" w:color="auto" w:fill="auto"/>
          </w:tcPr>
          <w:p w14:paraId="27632786" w14:textId="77777777" w:rsidR="00D86378" w:rsidRPr="009851A6" w:rsidRDefault="00AB4FE5" w:rsidP="003F320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09924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637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8637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91606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637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8637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1F000DF" w14:textId="77777777" w:rsidR="00D86378" w:rsidRPr="009851A6" w:rsidRDefault="00D86378" w:rsidP="003F320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86378" w:rsidRPr="009851A6" w14:paraId="2D5B44EA" w14:textId="77777777" w:rsidTr="003F320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8ECB146" w14:textId="14A8526D" w:rsidR="00D86378" w:rsidRPr="003E285C" w:rsidRDefault="007F2DD4" w:rsidP="002B2301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esolutions and action items made to address the identified hazards and risk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Resolutions and action items made to address the identified hazards and risk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1" w:type="pct"/>
            <w:shd w:val="clear" w:color="auto" w:fill="auto"/>
          </w:tcPr>
          <w:p w14:paraId="1B59907D" w14:textId="77777777" w:rsidR="00D86378" w:rsidRPr="009851A6" w:rsidRDefault="00AB4FE5" w:rsidP="003F320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09787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637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8637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05058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637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8637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608DEE1" w14:textId="77777777" w:rsidR="00D86378" w:rsidRPr="009851A6" w:rsidRDefault="00D86378" w:rsidP="003F320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86378" w:rsidRPr="009C64A8" w14:paraId="137EFA36" w14:textId="77777777" w:rsidTr="003F3204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4DAE5F0A" w14:textId="77777777" w:rsidR="00D86378" w:rsidRDefault="00D86378" w:rsidP="00D86378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C64A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ain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following</w:t>
            </w:r>
            <w:r w:rsidRPr="009C64A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nformation regarding the development of safe workplace policies and procedur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:</w:t>
            </w:r>
          </w:p>
          <w:p w14:paraId="216FA36B" w14:textId="3580D8F3" w:rsidR="007F2DD4" w:rsidRPr="009C64A8" w:rsidRDefault="007F2DD4" w:rsidP="007F2DD4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36C7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extualise the sub-criteria below to reflect</w:t>
            </w:r>
            <w:r w:rsidRPr="00236C7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ctual items discussed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 the meeting</w:t>
            </w:r>
            <w:r w:rsidRPr="00236C7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 Examples are provided below.</w:t>
            </w:r>
          </w:p>
        </w:tc>
        <w:tc>
          <w:tcPr>
            <w:tcW w:w="861" w:type="pct"/>
            <w:shd w:val="clear" w:color="auto" w:fill="auto"/>
          </w:tcPr>
          <w:p w14:paraId="52DD149D" w14:textId="77777777" w:rsidR="00D86378" w:rsidRPr="009C64A8" w:rsidRDefault="00D86378" w:rsidP="003F320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066CB596" w14:textId="77777777" w:rsidR="00D86378" w:rsidRPr="009C64A8" w:rsidRDefault="00D86378" w:rsidP="003F320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D86378" w:rsidRPr="009851A6" w14:paraId="1A596085" w14:textId="77777777" w:rsidTr="003F320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9519E5F" w14:textId="4A51784A" w:rsidR="00D86378" w:rsidRPr="00D86378" w:rsidRDefault="007F2DD4" w:rsidP="002B2301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uggestions for additions or changes to safe workplace policies and procedur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uggestions for additions or changes to safe workplace policies and procedur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1" w:type="pct"/>
            <w:shd w:val="clear" w:color="auto" w:fill="auto"/>
          </w:tcPr>
          <w:p w14:paraId="1B355132" w14:textId="77777777" w:rsidR="00D86378" w:rsidRPr="009851A6" w:rsidRDefault="00AB4FE5" w:rsidP="003F320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21944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637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8637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62117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637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8637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778A4DB" w14:textId="77777777" w:rsidR="00D86378" w:rsidRPr="009851A6" w:rsidRDefault="00D86378" w:rsidP="003F320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86378" w:rsidRPr="009851A6" w14:paraId="2D29D3F1" w14:textId="77777777" w:rsidTr="003F320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1D88490" w14:textId="454FCC51" w:rsidR="00D86378" w:rsidRPr="00D86378" w:rsidRDefault="007F2DD4" w:rsidP="002B2301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mments of colleagues regarding their own experiences in complying with policies and procedur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Comments of colleagues regarding their own experiences in complying with policies and procedur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1" w:type="pct"/>
            <w:shd w:val="clear" w:color="auto" w:fill="auto"/>
          </w:tcPr>
          <w:p w14:paraId="1A6275A3" w14:textId="77777777" w:rsidR="00D86378" w:rsidRPr="009851A6" w:rsidRDefault="00AB4FE5" w:rsidP="003F320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28521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637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8637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37789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637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8637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E47A24A" w14:textId="77777777" w:rsidR="00D86378" w:rsidRPr="009851A6" w:rsidRDefault="00D86378" w:rsidP="003F320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86378" w:rsidRPr="009851A6" w14:paraId="0AEAB933" w14:textId="77777777" w:rsidTr="003F320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8B47CF9" w14:textId="534B1576" w:rsidR="00D86378" w:rsidRPr="00D86378" w:rsidRDefault="007F2DD4" w:rsidP="002B2301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ecommendations on workplace safety best practices that can be included in procedur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Recommendations on workplace safety best practices that can be included in procedur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1" w:type="pct"/>
            <w:shd w:val="clear" w:color="auto" w:fill="auto"/>
          </w:tcPr>
          <w:p w14:paraId="7F2B2DAD" w14:textId="77777777" w:rsidR="00D86378" w:rsidRPr="009851A6" w:rsidRDefault="00AB4FE5" w:rsidP="003F320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95779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637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8637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65866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637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8637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6844228" w14:textId="77777777" w:rsidR="00D86378" w:rsidRPr="009851A6" w:rsidRDefault="00D86378" w:rsidP="003F320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86378" w:rsidRPr="009851A6" w14:paraId="34F39B46" w14:textId="77777777" w:rsidTr="003F320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9CF83A3" w14:textId="524D1B06" w:rsidR="00D86378" w:rsidRPr="00D86378" w:rsidRDefault="007F2DD4" w:rsidP="002B2301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iscussions regarding the currency of compliance of policies and procedures with WHS legislation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Discussions regarding the currency of compliance of policies and procedures with WHS legislatio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1" w:type="pct"/>
            <w:shd w:val="clear" w:color="auto" w:fill="auto"/>
          </w:tcPr>
          <w:p w14:paraId="58F9E133" w14:textId="77777777" w:rsidR="00D86378" w:rsidRPr="009851A6" w:rsidRDefault="00AB4FE5" w:rsidP="003F320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74045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637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8637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77337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637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8637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5414B54" w14:textId="77777777" w:rsidR="00D86378" w:rsidRPr="009851A6" w:rsidRDefault="00D86378" w:rsidP="003F320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1E23582" w14:textId="14CE443B" w:rsidR="00522171" w:rsidRDefault="00522171" w:rsidP="000055D1">
      <w:pPr>
        <w:spacing w:after="0"/>
        <w:rPr>
          <w:color w:val="404040" w:themeColor="text1" w:themeTint="BF"/>
        </w:rPr>
      </w:pPr>
    </w:p>
    <w:p w14:paraId="481C46DA" w14:textId="77777777" w:rsidR="00522171" w:rsidRDefault="00522171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607A74F7" w14:textId="2BB9C068" w:rsidR="00522171" w:rsidRDefault="00522171" w:rsidP="00522171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Meeting Minutes: Consultative Activity 1</w:t>
      </w:r>
    </w:p>
    <w:p w14:paraId="74FD44A8" w14:textId="75DBA47E" w:rsidR="001471B2" w:rsidRPr="001471B2" w:rsidRDefault="001471B2" w:rsidP="001471B2">
      <w:r w:rsidRPr="001471B2">
        <w:rPr>
          <w:color w:val="404040" w:themeColor="text1" w:themeTint="BF"/>
        </w:rPr>
        <w:t>Assessor to specify the consultative activity attended</w:t>
      </w:r>
      <w:r w:rsidR="00607CB5">
        <w:rPr>
          <w:color w:val="404040" w:themeColor="text1" w:themeTint="BF"/>
        </w:rPr>
        <w:t xml:space="preserve"> (e.g. consultation, fora etc.)</w:t>
      </w:r>
      <w:r w:rsidRPr="001471B2">
        <w:rPr>
          <w:color w:val="404040" w:themeColor="text1" w:themeTint="BF"/>
        </w:rPr>
        <w:t xml:space="preserve">: </w:t>
      </w:r>
      <w:r w:rsidRPr="009851A6">
        <w:rPr>
          <w:rFonts w:ascii="Arial" w:hAnsi="Arial" w:cs="Arial"/>
          <w:color w:val="404040" w:themeColor="text1" w:themeTint="BF"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9851A6">
        <w:rPr>
          <w:rFonts w:ascii="Arial" w:hAnsi="Arial" w:cs="Arial"/>
          <w:color w:val="404040" w:themeColor="text1" w:themeTint="BF"/>
          <w:sz w:val="18"/>
          <w:szCs w:val="18"/>
        </w:rPr>
        <w:instrText xml:space="preserve"> FORMTEXT </w:instrText>
      </w:r>
      <w:r w:rsidRPr="009851A6">
        <w:rPr>
          <w:rFonts w:ascii="Arial" w:hAnsi="Arial" w:cs="Arial"/>
          <w:color w:val="404040" w:themeColor="text1" w:themeTint="BF"/>
          <w:sz w:val="18"/>
          <w:szCs w:val="18"/>
        </w:rPr>
      </w:r>
      <w:r w:rsidRPr="009851A6">
        <w:rPr>
          <w:rFonts w:ascii="Arial" w:hAnsi="Arial" w:cs="Arial"/>
          <w:color w:val="404040" w:themeColor="text1" w:themeTint="BF"/>
          <w:sz w:val="18"/>
          <w:szCs w:val="18"/>
        </w:rPr>
        <w:fldChar w:fldCharType="separate"/>
      </w:r>
      <w:r w:rsidRPr="009851A6">
        <w:rPr>
          <w:rFonts w:ascii="Arial" w:hAnsi="Arial" w:cs="Arial"/>
          <w:color w:val="404040" w:themeColor="text1" w:themeTint="BF"/>
          <w:sz w:val="18"/>
          <w:szCs w:val="18"/>
        </w:rPr>
        <w:t> </w:t>
      </w:r>
      <w:r w:rsidRPr="009851A6">
        <w:rPr>
          <w:rFonts w:ascii="Arial" w:hAnsi="Arial" w:cs="Arial"/>
          <w:color w:val="404040" w:themeColor="text1" w:themeTint="BF"/>
          <w:sz w:val="18"/>
          <w:szCs w:val="18"/>
        </w:rPr>
        <w:t> </w:t>
      </w:r>
      <w:r w:rsidRPr="009851A6">
        <w:rPr>
          <w:rFonts w:ascii="Arial" w:hAnsi="Arial" w:cs="Arial"/>
          <w:color w:val="404040" w:themeColor="text1" w:themeTint="BF"/>
          <w:sz w:val="18"/>
          <w:szCs w:val="18"/>
        </w:rPr>
        <w:t> </w:t>
      </w:r>
      <w:r w:rsidRPr="009851A6">
        <w:rPr>
          <w:rFonts w:ascii="Arial" w:hAnsi="Arial" w:cs="Arial"/>
          <w:color w:val="404040" w:themeColor="text1" w:themeTint="BF"/>
          <w:sz w:val="18"/>
          <w:szCs w:val="18"/>
        </w:rPr>
        <w:t> </w:t>
      </w:r>
      <w:r w:rsidRPr="009851A6">
        <w:rPr>
          <w:rFonts w:ascii="Arial" w:hAnsi="Arial" w:cs="Arial"/>
          <w:color w:val="404040" w:themeColor="text1" w:themeTint="BF"/>
          <w:sz w:val="18"/>
          <w:szCs w:val="18"/>
        </w:rPr>
        <w:t> </w:t>
      </w:r>
      <w:r w:rsidRPr="009851A6">
        <w:rPr>
          <w:rFonts w:ascii="Arial" w:hAnsi="Arial" w:cs="Arial"/>
          <w:color w:val="404040" w:themeColor="text1" w:themeTint="BF"/>
          <w:sz w:val="18"/>
          <w:szCs w:val="18"/>
        </w:rPr>
        <w:fldChar w:fldCharType="end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522171" w:rsidRPr="009851A6" w14:paraId="40B1E20D" w14:textId="77777777" w:rsidTr="00B0485B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54E606F7" w14:textId="77777777" w:rsidR="00522171" w:rsidRPr="009851A6" w:rsidRDefault="00522171" w:rsidP="00B0485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e candidate’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Meeting Minutes 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17A60667" w14:textId="77777777" w:rsidR="00522171" w:rsidRPr="009851A6" w:rsidRDefault="00522171" w:rsidP="00B0485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57505AA2" w14:textId="77777777" w:rsidR="00522171" w:rsidRPr="009851A6" w:rsidRDefault="00522171" w:rsidP="00B0485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522171" w:rsidRPr="009C64A8" w14:paraId="12B315DA" w14:textId="77777777" w:rsidTr="00B0485B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5D75D85D" w14:textId="77777777" w:rsidR="00522171" w:rsidRDefault="00522171" w:rsidP="00522171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C64A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ain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following</w:t>
            </w:r>
            <w:r w:rsidRPr="009C64A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nformation relevant to workplace safety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:</w:t>
            </w:r>
          </w:p>
          <w:p w14:paraId="0339E777" w14:textId="07D1E34F" w:rsidR="00BC5C11" w:rsidRPr="009C64A8" w:rsidRDefault="00BC5C11" w:rsidP="00BC5C11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36C7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extualise the sub-criteria below to reflect</w:t>
            </w:r>
            <w:r w:rsidRPr="00236C7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ctual items discussed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 the consultative activity</w:t>
            </w:r>
            <w:r w:rsidRPr="00236C7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 Examples are provided below.</w:t>
            </w:r>
          </w:p>
        </w:tc>
        <w:tc>
          <w:tcPr>
            <w:tcW w:w="861" w:type="pct"/>
            <w:shd w:val="clear" w:color="auto" w:fill="auto"/>
          </w:tcPr>
          <w:p w14:paraId="5F71726E" w14:textId="77777777" w:rsidR="00522171" w:rsidRPr="009C64A8" w:rsidRDefault="00522171" w:rsidP="00B0485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1E3FDAA1" w14:textId="77777777" w:rsidR="00522171" w:rsidRPr="009C64A8" w:rsidRDefault="00522171" w:rsidP="00B0485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522171" w:rsidRPr="009851A6" w14:paraId="4B77C873" w14:textId="77777777" w:rsidTr="00B0485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B5A0AFB" w14:textId="2CE42AE4" w:rsidR="00522171" w:rsidRPr="003E285C" w:rsidRDefault="00BC5C11" w:rsidP="002B2301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mments and suggestions of participants on existing safe work practic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Comments and suggestions of participants on existing safe work practic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1" w:type="pct"/>
            <w:shd w:val="clear" w:color="auto" w:fill="auto"/>
          </w:tcPr>
          <w:p w14:paraId="486447A1" w14:textId="77777777" w:rsidR="00522171" w:rsidRPr="009851A6" w:rsidRDefault="00AB4FE5" w:rsidP="00B0485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445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17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217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18870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17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217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A1CBC7C" w14:textId="77777777" w:rsidR="00522171" w:rsidRPr="009851A6" w:rsidRDefault="00522171" w:rsidP="00B0485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22171" w:rsidRPr="009851A6" w14:paraId="2EDD7CD0" w14:textId="77777777" w:rsidTr="00B0485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D51B0BA" w14:textId="24881EA3" w:rsidR="00522171" w:rsidRPr="003E285C" w:rsidRDefault="00BC5C11" w:rsidP="002B2301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iscussions on how recent WHS incidents were managed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Discussions on how recent WHS incidents were managed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1" w:type="pct"/>
            <w:shd w:val="clear" w:color="auto" w:fill="auto"/>
          </w:tcPr>
          <w:p w14:paraId="51F5BE50" w14:textId="77777777" w:rsidR="00522171" w:rsidRPr="009851A6" w:rsidRDefault="00AB4FE5" w:rsidP="00B0485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67815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17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217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82426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17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217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B92EEBC" w14:textId="77777777" w:rsidR="00522171" w:rsidRPr="009851A6" w:rsidRDefault="00522171" w:rsidP="00B0485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22171" w:rsidRPr="009851A6" w14:paraId="19A06599" w14:textId="77777777" w:rsidTr="00B0485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209FB3A" w14:textId="2246FEE2" w:rsidR="00522171" w:rsidRPr="003E285C" w:rsidRDefault="00BC5C11" w:rsidP="002B2301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iscussions on actions taken to eliminate or minimise recently reported hazards and risk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Discussions on actions taken to eliminate or minimise recently reported hazards and risk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1" w:type="pct"/>
            <w:shd w:val="clear" w:color="auto" w:fill="auto"/>
          </w:tcPr>
          <w:p w14:paraId="53F7945F" w14:textId="77777777" w:rsidR="00522171" w:rsidRPr="009851A6" w:rsidRDefault="00AB4FE5" w:rsidP="00B0485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42098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17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217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04336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17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217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C03D21C" w14:textId="77777777" w:rsidR="00522171" w:rsidRPr="009851A6" w:rsidRDefault="00522171" w:rsidP="00B0485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22171" w:rsidRPr="009851A6" w14:paraId="7B64B8E5" w14:textId="77777777" w:rsidTr="00B0485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96667DD" w14:textId="54C0CE30" w:rsidR="00522171" w:rsidRPr="003E285C" w:rsidRDefault="00BC5C11" w:rsidP="002B2301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iscussions on newly identified workplace hazards and risk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Discussions on newly identified workplace hazards and risk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1" w:type="pct"/>
            <w:shd w:val="clear" w:color="auto" w:fill="auto"/>
          </w:tcPr>
          <w:p w14:paraId="28AB557D" w14:textId="77777777" w:rsidR="00522171" w:rsidRPr="009851A6" w:rsidRDefault="00AB4FE5" w:rsidP="00B0485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12805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17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217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93653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17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217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FFB6BD5" w14:textId="77777777" w:rsidR="00522171" w:rsidRPr="009851A6" w:rsidRDefault="00522171" w:rsidP="00B0485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22171" w:rsidRPr="009851A6" w14:paraId="4085EE0A" w14:textId="77777777" w:rsidTr="00B0485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2162652" w14:textId="0E677493" w:rsidR="00522171" w:rsidRPr="003E285C" w:rsidRDefault="00BC5C11" w:rsidP="002B2301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esolutions and action items made to address the identified hazards and risk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Resolutions and action items made to address the identified hazards and risk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1" w:type="pct"/>
            <w:shd w:val="clear" w:color="auto" w:fill="auto"/>
          </w:tcPr>
          <w:p w14:paraId="06C8FED2" w14:textId="77777777" w:rsidR="00522171" w:rsidRPr="009851A6" w:rsidRDefault="00AB4FE5" w:rsidP="00B0485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1492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17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217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64023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17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217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7E46866" w14:textId="77777777" w:rsidR="00522171" w:rsidRPr="009851A6" w:rsidRDefault="00522171" w:rsidP="00B0485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22171" w:rsidRPr="009C64A8" w14:paraId="0CB16C07" w14:textId="77777777" w:rsidTr="00B0485B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163F475D" w14:textId="77777777" w:rsidR="00522171" w:rsidRDefault="00522171" w:rsidP="00522171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C64A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ain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following</w:t>
            </w:r>
            <w:r w:rsidRPr="009C64A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nformation regarding the development of safe workplace policies and procedur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:</w:t>
            </w:r>
          </w:p>
          <w:p w14:paraId="6D09DF6E" w14:textId="14A16AAB" w:rsidR="00BC5C11" w:rsidRPr="009C64A8" w:rsidRDefault="00BC5C11" w:rsidP="00BC5C11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36C7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extualise the sub-criteria below to reflect</w:t>
            </w:r>
            <w:r w:rsidRPr="00236C7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ctual items discussed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 the consultative activity</w:t>
            </w:r>
            <w:r w:rsidRPr="00236C7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 Examples are provided below.</w:t>
            </w:r>
          </w:p>
        </w:tc>
        <w:tc>
          <w:tcPr>
            <w:tcW w:w="861" w:type="pct"/>
            <w:shd w:val="clear" w:color="auto" w:fill="auto"/>
          </w:tcPr>
          <w:p w14:paraId="2ECD6B15" w14:textId="77777777" w:rsidR="00522171" w:rsidRPr="009C64A8" w:rsidRDefault="00522171" w:rsidP="00B0485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1991E2AB" w14:textId="77777777" w:rsidR="00522171" w:rsidRPr="009C64A8" w:rsidRDefault="00522171" w:rsidP="00B0485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522171" w:rsidRPr="009851A6" w14:paraId="2CB5ACDD" w14:textId="77777777" w:rsidTr="00B0485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D89FAF9" w14:textId="7D8469A8" w:rsidR="00522171" w:rsidRPr="00D86378" w:rsidRDefault="00BC5C11" w:rsidP="002B2301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uggestions for additions or changes to safe workplace policies and procedur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uggestions for additions or changes to safe workplace policies and procedur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1" w:type="pct"/>
            <w:shd w:val="clear" w:color="auto" w:fill="auto"/>
          </w:tcPr>
          <w:p w14:paraId="016DDF4E" w14:textId="77777777" w:rsidR="00522171" w:rsidRPr="009851A6" w:rsidRDefault="00AB4FE5" w:rsidP="00B0485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79012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17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217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66000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17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217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F1C5354" w14:textId="77777777" w:rsidR="00522171" w:rsidRPr="009851A6" w:rsidRDefault="00522171" w:rsidP="00B0485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22171" w:rsidRPr="009851A6" w14:paraId="3B942F1F" w14:textId="77777777" w:rsidTr="00B0485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0B55627" w14:textId="00DF5846" w:rsidR="00522171" w:rsidRPr="00D86378" w:rsidRDefault="00BC5C11" w:rsidP="002B2301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mments of colleagues regarding their own experiences in complying with policies and procedur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Comments of colleagues regarding their own experiences in complying with policies and procedur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1" w:type="pct"/>
            <w:shd w:val="clear" w:color="auto" w:fill="auto"/>
          </w:tcPr>
          <w:p w14:paraId="57B6F507" w14:textId="77777777" w:rsidR="00522171" w:rsidRPr="009851A6" w:rsidRDefault="00AB4FE5" w:rsidP="00B0485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2739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17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217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61164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17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217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0E2E5BC" w14:textId="77777777" w:rsidR="00522171" w:rsidRPr="009851A6" w:rsidRDefault="00522171" w:rsidP="00B0485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22171" w:rsidRPr="009851A6" w14:paraId="5F2A62CA" w14:textId="77777777" w:rsidTr="00B0485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EE0793A" w14:textId="6F4CC66D" w:rsidR="00522171" w:rsidRPr="00D86378" w:rsidRDefault="00BC5C11" w:rsidP="002B2301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ecommendations on workplace safety best practices that can be included in procedur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Recommendations on workplace safety best practices that can be included in procedur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1" w:type="pct"/>
            <w:shd w:val="clear" w:color="auto" w:fill="auto"/>
          </w:tcPr>
          <w:p w14:paraId="44976C0E" w14:textId="77777777" w:rsidR="00522171" w:rsidRPr="009851A6" w:rsidRDefault="00AB4FE5" w:rsidP="00B0485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99877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17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217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31270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17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217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0192198" w14:textId="77777777" w:rsidR="00522171" w:rsidRPr="009851A6" w:rsidRDefault="00522171" w:rsidP="00B0485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22171" w:rsidRPr="009851A6" w14:paraId="142D352C" w14:textId="77777777" w:rsidTr="00B0485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81CBD6B" w14:textId="5C718A9C" w:rsidR="00522171" w:rsidRPr="00D86378" w:rsidRDefault="00BC5C11" w:rsidP="002B2301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iscussions regarding the currency of compliance of policies and procedures with WHS legislation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Discussions regarding the currency of compliance of policies and procedures with WHS legislatio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1" w:type="pct"/>
            <w:shd w:val="clear" w:color="auto" w:fill="auto"/>
          </w:tcPr>
          <w:p w14:paraId="019B97C7" w14:textId="77777777" w:rsidR="00522171" w:rsidRPr="009851A6" w:rsidRDefault="00AB4FE5" w:rsidP="00B0485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46807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17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217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83545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17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217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91A61F8" w14:textId="77777777" w:rsidR="00522171" w:rsidRPr="009851A6" w:rsidRDefault="00522171" w:rsidP="00B0485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E04AF84" w14:textId="77777777" w:rsidR="00D86378" w:rsidRDefault="00D86378" w:rsidP="000055D1">
      <w:pPr>
        <w:spacing w:after="0"/>
        <w:rPr>
          <w:color w:val="404040" w:themeColor="text1" w:themeTint="BF"/>
        </w:rPr>
      </w:pPr>
    </w:p>
    <w:p w14:paraId="1426D6E8" w14:textId="77777777" w:rsidR="00522171" w:rsidRDefault="00522171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384E611F" w14:textId="5704CC4D" w:rsidR="00522171" w:rsidRDefault="00522171" w:rsidP="00522171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Meeting Minutes: Consultative Activity 2</w:t>
      </w:r>
    </w:p>
    <w:p w14:paraId="260BF754" w14:textId="064267BE" w:rsidR="00607CB5" w:rsidRPr="001471B2" w:rsidRDefault="00607CB5" w:rsidP="00607CB5">
      <w:r w:rsidRPr="001471B2">
        <w:rPr>
          <w:color w:val="404040" w:themeColor="text1" w:themeTint="BF"/>
        </w:rPr>
        <w:t>Assessor to specify the consultative activity attended</w:t>
      </w:r>
      <w:r>
        <w:rPr>
          <w:color w:val="404040" w:themeColor="text1" w:themeTint="BF"/>
        </w:rPr>
        <w:t xml:space="preserve"> (e.g. consultation, fora etc.)</w:t>
      </w:r>
      <w:r w:rsidRPr="001471B2">
        <w:rPr>
          <w:color w:val="404040" w:themeColor="text1" w:themeTint="BF"/>
        </w:rPr>
        <w:t xml:space="preserve">: </w:t>
      </w:r>
      <w:r w:rsidRPr="009851A6">
        <w:rPr>
          <w:rFonts w:ascii="Arial" w:hAnsi="Arial" w:cs="Arial"/>
          <w:color w:val="404040" w:themeColor="text1" w:themeTint="BF"/>
          <w:sz w:val="18"/>
          <w:szCs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9851A6">
        <w:rPr>
          <w:rFonts w:ascii="Arial" w:hAnsi="Arial" w:cs="Arial"/>
          <w:color w:val="404040" w:themeColor="text1" w:themeTint="BF"/>
          <w:sz w:val="18"/>
          <w:szCs w:val="18"/>
        </w:rPr>
        <w:instrText xml:space="preserve"> FORMTEXT </w:instrText>
      </w:r>
      <w:r w:rsidRPr="009851A6">
        <w:rPr>
          <w:rFonts w:ascii="Arial" w:hAnsi="Arial" w:cs="Arial"/>
          <w:color w:val="404040" w:themeColor="text1" w:themeTint="BF"/>
          <w:sz w:val="18"/>
          <w:szCs w:val="18"/>
        </w:rPr>
      </w:r>
      <w:r w:rsidRPr="009851A6">
        <w:rPr>
          <w:rFonts w:ascii="Arial" w:hAnsi="Arial" w:cs="Arial"/>
          <w:color w:val="404040" w:themeColor="text1" w:themeTint="BF"/>
          <w:sz w:val="18"/>
          <w:szCs w:val="18"/>
        </w:rPr>
        <w:fldChar w:fldCharType="separate"/>
      </w:r>
      <w:r w:rsidRPr="009851A6">
        <w:rPr>
          <w:rFonts w:ascii="Arial" w:hAnsi="Arial" w:cs="Arial"/>
          <w:color w:val="404040" w:themeColor="text1" w:themeTint="BF"/>
          <w:sz w:val="18"/>
          <w:szCs w:val="18"/>
        </w:rPr>
        <w:t> </w:t>
      </w:r>
      <w:r w:rsidRPr="009851A6">
        <w:rPr>
          <w:rFonts w:ascii="Arial" w:hAnsi="Arial" w:cs="Arial"/>
          <w:color w:val="404040" w:themeColor="text1" w:themeTint="BF"/>
          <w:sz w:val="18"/>
          <w:szCs w:val="18"/>
        </w:rPr>
        <w:t> </w:t>
      </w:r>
      <w:r w:rsidRPr="009851A6">
        <w:rPr>
          <w:rFonts w:ascii="Arial" w:hAnsi="Arial" w:cs="Arial"/>
          <w:color w:val="404040" w:themeColor="text1" w:themeTint="BF"/>
          <w:sz w:val="18"/>
          <w:szCs w:val="18"/>
        </w:rPr>
        <w:t> </w:t>
      </w:r>
      <w:r w:rsidRPr="009851A6">
        <w:rPr>
          <w:rFonts w:ascii="Arial" w:hAnsi="Arial" w:cs="Arial"/>
          <w:color w:val="404040" w:themeColor="text1" w:themeTint="BF"/>
          <w:sz w:val="18"/>
          <w:szCs w:val="18"/>
        </w:rPr>
        <w:t> </w:t>
      </w:r>
      <w:r w:rsidRPr="009851A6">
        <w:rPr>
          <w:rFonts w:ascii="Arial" w:hAnsi="Arial" w:cs="Arial"/>
          <w:color w:val="404040" w:themeColor="text1" w:themeTint="BF"/>
          <w:sz w:val="18"/>
          <w:szCs w:val="18"/>
        </w:rPr>
        <w:t> </w:t>
      </w:r>
      <w:r w:rsidRPr="009851A6">
        <w:rPr>
          <w:rFonts w:ascii="Arial" w:hAnsi="Arial" w:cs="Arial"/>
          <w:color w:val="404040" w:themeColor="text1" w:themeTint="BF"/>
          <w:sz w:val="18"/>
          <w:szCs w:val="18"/>
        </w:rPr>
        <w:fldChar w:fldCharType="end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522171" w:rsidRPr="009851A6" w14:paraId="2443382F" w14:textId="77777777" w:rsidTr="00B0485B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31F0BC1A" w14:textId="77777777" w:rsidR="00522171" w:rsidRPr="009851A6" w:rsidRDefault="00522171" w:rsidP="00B0485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e candidate’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Meeting Minutes 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7B6D031D" w14:textId="77777777" w:rsidR="00522171" w:rsidRPr="009851A6" w:rsidRDefault="00522171" w:rsidP="00B0485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201D6F4A" w14:textId="77777777" w:rsidR="00522171" w:rsidRPr="009851A6" w:rsidRDefault="00522171" w:rsidP="00B0485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522171" w:rsidRPr="009C64A8" w14:paraId="7A5C78E8" w14:textId="77777777" w:rsidTr="00B0485B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22B71472" w14:textId="77777777" w:rsidR="00522171" w:rsidRDefault="00522171" w:rsidP="00522171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C64A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ain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following</w:t>
            </w:r>
            <w:r w:rsidRPr="009C64A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nformation relevant to workplace safety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:</w:t>
            </w:r>
          </w:p>
          <w:p w14:paraId="41CF35CC" w14:textId="64982E28" w:rsidR="00BC5C11" w:rsidRPr="009C64A8" w:rsidRDefault="00BC5C11" w:rsidP="00BC5C11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36C7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extualise the sub-criteria below to reflect</w:t>
            </w:r>
            <w:r w:rsidRPr="00236C7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ctual items discussed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 the consultative activity</w:t>
            </w:r>
            <w:r w:rsidRPr="00236C7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 Examples are provided below.</w:t>
            </w:r>
          </w:p>
        </w:tc>
        <w:tc>
          <w:tcPr>
            <w:tcW w:w="861" w:type="pct"/>
            <w:shd w:val="clear" w:color="auto" w:fill="auto"/>
          </w:tcPr>
          <w:p w14:paraId="454F9AF7" w14:textId="77777777" w:rsidR="00522171" w:rsidRPr="009C64A8" w:rsidRDefault="00522171" w:rsidP="00B0485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19F8D6FD" w14:textId="77777777" w:rsidR="00522171" w:rsidRPr="009C64A8" w:rsidRDefault="00522171" w:rsidP="00B0485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522171" w:rsidRPr="009851A6" w14:paraId="47EB370E" w14:textId="77777777" w:rsidTr="00B0485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89743AF" w14:textId="25B20D5A" w:rsidR="00522171" w:rsidRPr="003E285C" w:rsidRDefault="00BC5C11" w:rsidP="002B2301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mments and suggestions of participants on existing safe work practic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Comments and suggestions of participants on existing safe work practic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1" w:type="pct"/>
            <w:shd w:val="clear" w:color="auto" w:fill="auto"/>
          </w:tcPr>
          <w:p w14:paraId="6E0C5D86" w14:textId="77777777" w:rsidR="00522171" w:rsidRPr="009851A6" w:rsidRDefault="00AB4FE5" w:rsidP="00B0485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35411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17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217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79553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17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217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B6CCC6C" w14:textId="77777777" w:rsidR="00522171" w:rsidRPr="009851A6" w:rsidRDefault="00522171" w:rsidP="00B0485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22171" w:rsidRPr="009851A6" w14:paraId="212E70F9" w14:textId="77777777" w:rsidTr="00B0485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5ABFC9D" w14:textId="7AA7D10C" w:rsidR="00522171" w:rsidRPr="003E285C" w:rsidRDefault="00BC5C11" w:rsidP="002B2301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iscussions on how recent WHS incidents were managed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Discussions on how recent WHS incidents were managed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1" w:type="pct"/>
            <w:shd w:val="clear" w:color="auto" w:fill="auto"/>
          </w:tcPr>
          <w:p w14:paraId="5206D56C" w14:textId="77777777" w:rsidR="00522171" w:rsidRPr="009851A6" w:rsidRDefault="00AB4FE5" w:rsidP="00B0485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10327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17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217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52729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17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217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B366786" w14:textId="77777777" w:rsidR="00522171" w:rsidRPr="009851A6" w:rsidRDefault="00522171" w:rsidP="00B0485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22171" w:rsidRPr="009851A6" w14:paraId="62F739C6" w14:textId="77777777" w:rsidTr="00B0485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DB0CC83" w14:textId="151A135A" w:rsidR="00522171" w:rsidRPr="003E285C" w:rsidRDefault="00BC5C11" w:rsidP="002B2301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iscussions on actions taken to eliminate or minimise recently reported hazards and risk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Discussions on actions taken to eliminate or minimise recently reported hazards and risk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1" w:type="pct"/>
            <w:shd w:val="clear" w:color="auto" w:fill="auto"/>
          </w:tcPr>
          <w:p w14:paraId="52A27F14" w14:textId="77777777" w:rsidR="00522171" w:rsidRPr="009851A6" w:rsidRDefault="00AB4FE5" w:rsidP="00B0485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71292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17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217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6061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17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217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EF1F2AA" w14:textId="77777777" w:rsidR="00522171" w:rsidRPr="009851A6" w:rsidRDefault="00522171" w:rsidP="00B0485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22171" w:rsidRPr="009851A6" w14:paraId="6B8B3FC9" w14:textId="77777777" w:rsidTr="00B0485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1704EDA" w14:textId="6C993850" w:rsidR="00522171" w:rsidRPr="003E285C" w:rsidRDefault="00BC5C11" w:rsidP="002B2301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iscussions on newly identified workplace hazards and risk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Discussions on newly identified workplace hazards and risk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1" w:type="pct"/>
            <w:shd w:val="clear" w:color="auto" w:fill="auto"/>
          </w:tcPr>
          <w:p w14:paraId="0C8DC695" w14:textId="77777777" w:rsidR="00522171" w:rsidRPr="009851A6" w:rsidRDefault="00AB4FE5" w:rsidP="00B0485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03789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17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217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43354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17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217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607FD40" w14:textId="77777777" w:rsidR="00522171" w:rsidRPr="009851A6" w:rsidRDefault="00522171" w:rsidP="00B0485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22171" w:rsidRPr="009851A6" w14:paraId="4C773BD9" w14:textId="77777777" w:rsidTr="00B0485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81B036B" w14:textId="54524C4C" w:rsidR="00522171" w:rsidRPr="003E285C" w:rsidRDefault="00BC5C11" w:rsidP="002B2301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esolutions and action items made to address the identified hazards and risk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Resolutions and action items made to address the identified hazards and risk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1" w:type="pct"/>
            <w:shd w:val="clear" w:color="auto" w:fill="auto"/>
          </w:tcPr>
          <w:p w14:paraId="1F5F1463" w14:textId="77777777" w:rsidR="00522171" w:rsidRPr="009851A6" w:rsidRDefault="00AB4FE5" w:rsidP="00B0485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16051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17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217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7758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17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217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D9DDEC0" w14:textId="77777777" w:rsidR="00522171" w:rsidRPr="009851A6" w:rsidRDefault="00522171" w:rsidP="00B0485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22171" w:rsidRPr="009C64A8" w14:paraId="53668201" w14:textId="77777777" w:rsidTr="00B0485B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66F6A758" w14:textId="77777777" w:rsidR="00522171" w:rsidRDefault="00522171" w:rsidP="00522171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C64A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ain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following</w:t>
            </w:r>
            <w:r w:rsidRPr="009C64A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nformation regarding the development of safe workplace policies and procedur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:</w:t>
            </w:r>
          </w:p>
          <w:p w14:paraId="153FD458" w14:textId="1F7EB615" w:rsidR="00BC5C11" w:rsidRPr="009C64A8" w:rsidRDefault="00BC5C11" w:rsidP="00BC5C11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36C7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extualise the sub-criteria below to reflect</w:t>
            </w:r>
            <w:r w:rsidRPr="00236C7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ctual items discussed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 the consultative activity</w:t>
            </w:r>
            <w:r w:rsidRPr="00236C7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 Examples are provided below.</w:t>
            </w:r>
          </w:p>
        </w:tc>
        <w:tc>
          <w:tcPr>
            <w:tcW w:w="861" w:type="pct"/>
            <w:shd w:val="clear" w:color="auto" w:fill="auto"/>
          </w:tcPr>
          <w:p w14:paraId="4CC1E5A5" w14:textId="77777777" w:rsidR="00522171" w:rsidRPr="009C64A8" w:rsidRDefault="00522171" w:rsidP="00B0485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4593D531" w14:textId="77777777" w:rsidR="00522171" w:rsidRPr="009C64A8" w:rsidRDefault="00522171" w:rsidP="00B0485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522171" w:rsidRPr="009851A6" w14:paraId="43173EAC" w14:textId="77777777" w:rsidTr="00B0485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E964BF6" w14:textId="34B2284A" w:rsidR="00522171" w:rsidRPr="00D86378" w:rsidRDefault="00A869D3" w:rsidP="002B2301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uggestions for additions or changes to safe workplace policies and procedur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uggestions for additions or changes to safe workplace policies and procedur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1" w:type="pct"/>
            <w:shd w:val="clear" w:color="auto" w:fill="auto"/>
          </w:tcPr>
          <w:p w14:paraId="06ECEFEB" w14:textId="77777777" w:rsidR="00522171" w:rsidRPr="009851A6" w:rsidRDefault="00AB4FE5" w:rsidP="00B0485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50241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17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217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66262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17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217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ABCABCA" w14:textId="77777777" w:rsidR="00522171" w:rsidRPr="009851A6" w:rsidRDefault="00522171" w:rsidP="00B0485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22171" w:rsidRPr="009851A6" w14:paraId="23BEF652" w14:textId="77777777" w:rsidTr="00B0485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DCC219A" w14:textId="7D88B896" w:rsidR="00522171" w:rsidRPr="00D86378" w:rsidRDefault="00A869D3" w:rsidP="002B2301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mments of colleagues regarding their own experiences in complying with policies and procedur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Comments of colleagues regarding their own experiences in complying with policies and procedur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1" w:type="pct"/>
            <w:shd w:val="clear" w:color="auto" w:fill="auto"/>
          </w:tcPr>
          <w:p w14:paraId="4B31F7F9" w14:textId="77777777" w:rsidR="00522171" w:rsidRPr="009851A6" w:rsidRDefault="00AB4FE5" w:rsidP="00B0485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16156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17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217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10331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17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217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702DC01" w14:textId="77777777" w:rsidR="00522171" w:rsidRPr="009851A6" w:rsidRDefault="00522171" w:rsidP="00B0485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22171" w:rsidRPr="009851A6" w14:paraId="1F8DA3F8" w14:textId="77777777" w:rsidTr="00B0485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FFC671A" w14:textId="7D1468AC" w:rsidR="00522171" w:rsidRPr="00D86378" w:rsidRDefault="00A869D3" w:rsidP="002B2301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ecommendations on workplace safety best practices that can be included in procedur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Recommendations on workplace safety best practices that can be included in procedur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1" w:type="pct"/>
            <w:shd w:val="clear" w:color="auto" w:fill="auto"/>
          </w:tcPr>
          <w:p w14:paraId="410C3CF1" w14:textId="77777777" w:rsidR="00522171" w:rsidRPr="009851A6" w:rsidRDefault="00AB4FE5" w:rsidP="00B0485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54351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17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217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08173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17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217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D8AC3FE" w14:textId="77777777" w:rsidR="00522171" w:rsidRPr="009851A6" w:rsidRDefault="00522171" w:rsidP="00B0485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22171" w:rsidRPr="009851A6" w14:paraId="437A5FD6" w14:textId="77777777" w:rsidTr="00B0485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7D81984" w14:textId="2B4AE5BD" w:rsidR="00522171" w:rsidRPr="00D86378" w:rsidRDefault="00A869D3" w:rsidP="002B2301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iscussions regarding the currency of compliance of policies and procedures with WHS legislation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Discussions regarding the currency of compliance of policies and procedures with WHS legislatio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1" w:type="pct"/>
            <w:shd w:val="clear" w:color="auto" w:fill="auto"/>
          </w:tcPr>
          <w:p w14:paraId="5857AE2D" w14:textId="77777777" w:rsidR="00522171" w:rsidRPr="009851A6" w:rsidRDefault="00AB4FE5" w:rsidP="00B0485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52684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17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217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05973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217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217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6C1CA4B" w14:textId="77777777" w:rsidR="00522171" w:rsidRPr="009851A6" w:rsidRDefault="00522171" w:rsidP="00B0485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3BE54E9" w14:textId="77777777" w:rsidR="00522171" w:rsidRDefault="00522171">
      <w:pPr>
        <w:rPr>
          <w:color w:val="404040" w:themeColor="text1" w:themeTint="BF"/>
        </w:rPr>
      </w:pPr>
    </w:p>
    <w:p w14:paraId="618D5DF9" w14:textId="310F51B5" w:rsidR="00D86378" w:rsidRDefault="00D86378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9851A6" w:rsidRPr="009851A6" w14:paraId="685AA0B6" w14:textId="77777777" w:rsidTr="004A624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91D47BA" w14:textId="77777777" w:rsidR="000055D1" w:rsidRPr="009851A6" w:rsidRDefault="000055D1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color w:val="404040" w:themeColor="text1" w:themeTint="BF"/>
              </w:rPr>
              <w:lastRenderedPageBreak/>
              <w:br w:type="page"/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2355907A" w14:textId="29C7B035" w:rsidR="000055D1" w:rsidRPr="009851A6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thoroughly reviewed the candidate’s </w:t>
            </w:r>
            <w:r w:rsidR="009C64A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eeting Minutes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ubmission</w:t>
            </w:r>
            <w:r w:rsidR="009C64A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for this workplace assessment task.</w:t>
            </w:r>
          </w:p>
          <w:p w14:paraId="24944CFF" w14:textId="77777777" w:rsidR="000055D1" w:rsidRPr="009851A6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9851A6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Assessor’s Checklist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submission for this workplace task.</w:t>
            </w:r>
          </w:p>
        </w:tc>
      </w:tr>
      <w:tr w:rsidR="009851A6" w:rsidRPr="009851A6" w14:paraId="1172BA27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07927FC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D0AE5CF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Pr="009851A6" w:rsidRDefault="000055D1" w:rsidP="000055D1">
      <w:pPr>
        <w:spacing w:before="120" w:after="120"/>
        <w:jc w:val="center"/>
        <w:rPr>
          <w:rFonts w:cstheme="minorHAnsi"/>
          <w:color w:val="404040" w:themeColor="text1" w:themeTint="BF"/>
          <w:sz w:val="20"/>
        </w:rPr>
      </w:pPr>
    </w:p>
    <w:p w14:paraId="28553D4C" w14:textId="539367EE" w:rsidR="000055D1" w:rsidRPr="009851A6" w:rsidRDefault="000055D1" w:rsidP="000055D1">
      <w:pPr>
        <w:spacing w:before="120" w:after="120"/>
        <w:jc w:val="center"/>
        <w:rPr>
          <w:color w:val="BFBFBF" w:themeColor="background1" w:themeShade="BF"/>
        </w:rPr>
      </w:pPr>
      <w:r w:rsidRPr="009851A6">
        <w:rPr>
          <w:rFonts w:cstheme="minorHAnsi"/>
          <w:color w:val="BFBFBF" w:themeColor="background1" w:themeShade="BF"/>
          <w:sz w:val="20"/>
        </w:rPr>
        <w:t>End of Workplace Assessment - Assessor’s Checklist</w:t>
      </w:r>
    </w:p>
    <w:sectPr w:rsidR="000055D1" w:rsidRPr="009851A6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C572E2" w14:textId="77777777" w:rsidR="00AB4FE5" w:rsidRDefault="00AB4FE5" w:rsidP="000055D1">
      <w:pPr>
        <w:spacing w:after="0" w:line="240" w:lineRule="auto"/>
      </w:pPr>
      <w:r>
        <w:separator/>
      </w:r>
    </w:p>
  </w:endnote>
  <w:endnote w:type="continuationSeparator" w:id="0">
    <w:p w14:paraId="3B79464A" w14:textId="77777777" w:rsidR="00AB4FE5" w:rsidRDefault="00AB4FE5" w:rsidP="000055D1">
      <w:pPr>
        <w:spacing w:after="0" w:line="240" w:lineRule="auto"/>
      </w:pPr>
      <w:r>
        <w:continuationSeparator/>
      </w:r>
    </w:p>
  </w:endnote>
  <w:endnote w:type="continuationNotice" w:id="1">
    <w:p w14:paraId="76A58243" w14:textId="77777777" w:rsidR="00AB4FE5" w:rsidRDefault="00AB4FE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0E2CC1" w14:textId="77777777" w:rsidR="00BA534B" w:rsidRPr="000055D1" w:rsidRDefault="000055D1" w:rsidP="00BA534B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>Workplace Assessment - Assessor’s Checklist</w:t>
    </w:r>
    <w:r w:rsidRPr="000055D1">
      <w:rPr>
        <w:color w:val="808080" w:themeColor="background1" w:themeShade="80"/>
        <w:sz w:val="18"/>
      </w:rPr>
      <w:tab/>
    </w:r>
    <w:r w:rsidR="00BA534B" w:rsidRPr="00C63CFB">
      <w:rPr>
        <w:color w:val="808080" w:themeColor="background1" w:themeShade="80"/>
        <w:sz w:val="18"/>
      </w:rPr>
      <w:t>Version 1.</w:t>
    </w:r>
    <w:r w:rsidR="00BA534B">
      <w:rPr>
        <w:color w:val="808080" w:themeColor="background1" w:themeShade="80"/>
        <w:sz w:val="18"/>
      </w:rPr>
      <w:t>1</w:t>
    </w:r>
    <w:r w:rsidR="00BA534B" w:rsidRPr="00C63CFB">
      <w:rPr>
        <w:color w:val="808080" w:themeColor="background1" w:themeShade="80"/>
        <w:sz w:val="18"/>
      </w:rPr>
      <w:t xml:space="preserve"> Produced </w:t>
    </w:r>
    <w:r w:rsidR="00BA534B">
      <w:rPr>
        <w:color w:val="808080" w:themeColor="background1" w:themeShade="80"/>
        <w:sz w:val="18"/>
      </w:rPr>
      <w:t>on 1st Nov</w:t>
    </w:r>
    <w:r w:rsidR="00BA534B" w:rsidRPr="00C63CFB">
      <w:rPr>
        <w:color w:val="808080" w:themeColor="background1" w:themeShade="80"/>
        <w:sz w:val="18"/>
      </w:rPr>
      <w:t xml:space="preserve"> 202</w:t>
    </w:r>
    <w:r w:rsidR="00BA534B">
      <w:rPr>
        <w:color w:val="808080" w:themeColor="background1" w:themeShade="80"/>
        <w:sz w:val="18"/>
      </w:rPr>
      <w:t>3</w:t>
    </w:r>
  </w:p>
  <w:p w14:paraId="521AE970" w14:textId="03CC0A58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BA534B" w:rsidRPr="000055D1">
      <w:rPr>
        <w:rFonts w:cstheme="minorHAnsi"/>
        <w:noProof/>
        <w:color w:val="808080" w:themeColor="background1" w:themeShade="80"/>
        <w:sz w:val="18"/>
      </w:rPr>
      <w:t>©</w:t>
    </w:r>
    <w:r w:rsidR="00BA534B" w:rsidRPr="000055D1">
      <w:rPr>
        <w:noProof/>
        <w:color w:val="808080" w:themeColor="background1" w:themeShade="80"/>
        <w:sz w:val="18"/>
      </w:rPr>
      <w:t xml:space="preserve"> </w:t>
    </w:r>
    <w:r w:rsidR="00BA534B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D43BAA" w14:textId="77777777" w:rsidR="00BA534B" w:rsidRPr="000055D1" w:rsidRDefault="000055D1" w:rsidP="00BA534B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>Workplace Assessment - Assessor’s Checklist</w:t>
    </w:r>
    <w:r w:rsidRPr="000055D1">
      <w:rPr>
        <w:color w:val="808080" w:themeColor="background1" w:themeShade="80"/>
        <w:sz w:val="18"/>
      </w:rPr>
      <w:tab/>
    </w:r>
    <w:r w:rsidR="00BA534B" w:rsidRPr="00C63CFB">
      <w:rPr>
        <w:color w:val="808080" w:themeColor="background1" w:themeShade="80"/>
        <w:sz w:val="18"/>
      </w:rPr>
      <w:t>Version 1.</w:t>
    </w:r>
    <w:r w:rsidR="00BA534B">
      <w:rPr>
        <w:color w:val="808080" w:themeColor="background1" w:themeShade="80"/>
        <w:sz w:val="18"/>
      </w:rPr>
      <w:t>1</w:t>
    </w:r>
    <w:r w:rsidR="00BA534B" w:rsidRPr="00C63CFB">
      <w:rPr>
        <w:color w:val="808080" w:themeColor="background1" w:themeShade="80"/>
        <w:sz w:val="18"/>
      </w:rPr>
      <w:t xml:space="preserve"> Produced </w:t>
    </w:r>
    <w:r w:rsidR="00BA534B">
      <w:rPr>
        <w:color w:val="808080" w:themeColor="background1" w:themeShade="80"/>
        <w:sz w:val="18"/>
      </w:rPr>
      <w:t>on 1st Nov</w:t>
    </w:r>
    <w:r w:rsidR="00BA534B" w:rsidRPr="00C63CFB">
      <w:rPr>
        <w:color w:val="808080" w:themeColor="background1" w:themeShade="80"/>
        <w:sz w:val="18"/>
      </w:rPr>
      <w:t xml:space="preserve"> 202</w:t>
    </w:r>
    <w:r w:rsidR="00BA534B">
      <w:rPr>
        <w:color w:val="808080" w:themeColor="background1" w:themeShade="80"/>
        <w:sz w:val="18"/>
      </w:rPr>
      <w:t>3</w:t>
    </w:r>
  </w:p>
  <w:p w14:paraId="63DECA6C" w14:textId="6E3BD038" w:rsidR="000055D1" w:rsidRPr="000055D1" w:rsidRDefault="00BA534B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488AFE" w14:textId="77777777" w:rsidR="00BA534B" w:rsidRDefault="00BA53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E2FCA1" w14:textId="77777777" w:rsidR="00AB4FE5" w:rsidRDefault="00AB4FE5" w:rsidP="000055D1">
      <w:pPr>
        <w:spacing w:after="0" w:line="240" w:lineRule="auto"/>
      </w:pPr>
      <w:r>
        <w:separator/>
      </w:r>
    </w:p>
  </w:footnote>
  <w:footnote w:type="continuationSeparator" w:id="0">
    <w:p w14:paraId="21221622" w14:textId="77777777" w:rsidR="00AB4FE5" w:rsidRDefault="00AB4FE5" w:rsidP="000055D1">
      <w:pPr>
        <w:spacing w:after="0" w:line="240" w:lineRule="auto"/>
      </w:pPr>
      <w:r>
        <w:continuationSeparator/>
      </w:r>
    </w:p>
  </w:footnote>
  <w:footnote w:type="continuationNotice" w:id="1">
    <w:p w14:paraId="2FC61929" w14:textId="77777777" w:rsidR="00AB4FE5" w:rsidRDefault="00AB4FE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4F216" w14:textId="77777777" w:rsidR="00BA534B" w:rsidRDefault="00BA53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899DE" w14:textId="77777777" w:rsidR="00BA534B" w:rsidRDefault="00BA534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A37B9" w14:textId="77777777" w:rsidR="00BA534B" w:rsidRDefault="00BA53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647E47"/>
    <w:multiLevelType w:val="hybridMultilevel"/>
    <w:tmpl w:val="67D6EFB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8DE3D92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6A1CC6"/>
    <w:multiLevelType w:val="hybridMultilevel"/>
    <w:tmpl w:val="DBAAB6F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6604B5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9D5DD7"/>
    <w:multiLevelType w:val="hybridMultilevel"/>
    <w:tmpl w:val="67D6EFB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57B65AB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687712"/>
    <w:multiLevelType w:val="hybridMultilevel"/>
    <w:tmpl w:val="1A129CC8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6B0C52"/>
    <w:multiLevelType w:val="hybridMultilevel"/>
    <w:tmpl w:val="1A129CC8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427101"/>
    <w:multiLevelType w:val="hybridMultilevel"/>
    <w:tmpl w:val="1A129CC8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A693661"/>
    <w:multiLevelType w:val="hybridMultilevel"/>
    <w:tmpl w:val="DBAAB6F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FC0AB5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6641C4"/>
    <w:multiLevelType w:val="hybridMultilevel"/>
    <w:tmpl w:val="67D6EFB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69BF15D3"/>
    <w:multiLevelType w:val="hybridMultilevel"/>
    <w:tmpl w:val="67D6EFB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44086C"/>
    <w:multiLevelType w:val="hybridMultilevel"/>
    <w:tmpl w:val="7D6292BC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20"/>
  </w:num>
  <w:num w:numId="3">
    <w:abstractNumId w:val="6"/>
  </w:num>
  <w:num w:numId="4">
    <w:abstractNumId w:val="16"/>
  </w:num>
  <w:num w:numId="5">
    <w:abstractNumId w:val="11"/>
  </w:num>
  <w:num w:numId="6">
    <w:abstractNumId w:val="9"/>
  </w:num>
  <w:num w:numId="7">
    <w:abstractNumId w:val="13"/>
  </w:num>
  <w:num w:numId="8">
    <w:abstractNumId w:val="2"/>
  </w:num>
  <w:num w:numId="9">
    <w:abstractNumId w:val="3"/>
  </w:num>
  <w:num w:numId="10">
    <w:abstractNumId w:val="21"/>
  </w:num>
  <w:num w:numId="11">
    <w:abstractNumId w:val="19"/>
  </w:num>
  <w:num w:numId="12">
    <w:abstractNumId w:val="15"/>
  </w:num>
  <w:num w:numId="13">
    <w:abstractNumId w:val="4"/>
  </w:num>
  <w:num w:numId="14">
    <w:abstractNumId w:val="14"/>
  </w:num>
  <w:num w:numId="15">
    <w:abstractNumId w:val="17"/>
  </w:num>
  <w:num w:numId="16">
    <w:abstractNumId w:val="18"/>
  </w:num>
  <w:num w:numId="17">
    <w:abstractNumId w:val="5"/>
  </w:num>
  <w:num w:numId="18">
    <w:abstractNumId w:val="10"/>
  </w:num>
  <w:num w:numId="19">
    <w:abstractNumId w:val="1"/>
  </w:num>
  <w:num w:numId="20">
    <w:abstractNumId w:val="8"/>
  </w:num>
  <w:num w:numId="21">
    <w:abstractNumId w:val="12"/>
  </w:num>
  <w:num w:numId="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qwFAHVnEmctAAAA"/>
  </w:docVars>
  <w:rsids>
    <w:rsidRoot w:val="002F29A7"/>
    <w:rsid w:val="000055D1"/>
    <w:rsid w:val="00005E96"/>
    <w:rsid w:val="00070AED"/>
    <w:rsid w:val="000B26D5"/>
    <w:rsid w:val="000D491C"/>
    <w:rsid w:val="000D4D52"/>
    <w:rsid w:val="000E76C9"/>
    <w:rsid w:val="000F7D51"/>
    <w:rsid w:val="001102C9"/>
    <w:rsid w:val="0011611A"/>
    <w:rsid w:val="00144119"/>
    <w:rsid w:val="001471B2"/>
    <w:rsid w:val="001711BB"/>
    <w:rsid w:val="00181C5B"/>
    <w:rsid w:val="00190C84"/>
    <w:rsid w:val="00196B77"/>
    <w:rsid w:val="00196F06"/>
    <w:rsid w:val="001B2F72"/>
    <w:rsid w:val="001E1567"/>
    <w:rsid w:val="00205906"/>
    <w:rsid w:val="002637DA"/>
    <w:rsid w:val="00293530"/>
    <w:rsid w:val="002B2301"/>
    <w:rsid w:val="002C07C6"/>
    <w:rsid w:val="002F29A7"/>
    <w:rsid w:val="00337CFE"/>
    <w:rsid w:val="003501D3"/>
    <w:rsid w:val="00351A01"/>
    <w:rsid w:val="00394461"/>
    <w:rsid w:val="0039456D"/>
    <w:rsid w:val="0039482B"/>
    <w:rsid w:val="003A1F66"/>
    <w:rsid w:val="003A283A"/>
    <w:rsid w:val="003A4B9E"/>
    <w:rsid w:val="003B275B"/>
    <w:rsid w:val="003C1922"/>
    <w:rsid w:val="003E285C"/>
    <w:rsid w:val="003E5A30"/>
    <w:rsid w:val="003E605A"/>
    <w:rsid w:val="003E73D8"/>
    <w:rsid w:val="003F323F"/>
    <w:rsid w:val="00402438"/>
    <w:rsid w:val="004321F3"/>
    <w:rsid w:val="004831EC"/>
    <w:rsid w:val="00484193"/>
    <w:rsid w:val="004C2ABE"/>
    <w:rsid w:val="004E2B07"/>
    <w:rsid w:val="0050240F"/>
    <w:rsid w:val="005042C7"/>
    <w:rsid w:val="00513349"/>
    <w:rsid w:val="00522171"/>
    <w:rsid w:val="00524E1E"/>
    <w:rsid w:val="005303A4"/>
    <w:rsid w:val="00530BDC"/>
    <w:rsid w:val="005F4237"/>
    <w:rsid w:val="005F4481"/>
    <w:rsid w:val="0060042F"/>
    <w:rsid w:val="00607CB5"/>
    <w:rsid w:val="006165F4"/>
    <w:rsid w:val="006605E1"/>
    <w:rsid w:val="00685429"/>
    <w:rsid w:val="006A6FB3"/>
    <w:rsid w:val="006B178F"/>
    <w:rsid w:val="006C07C4"/>
    <w:rsid w:val="006C41A3"/>
    <w:rsid w:val="006D14CD"/>
    <w:rsid w:val="006D6F23"/>
    <w:rsid w:val="00737D6E"/>
    <w:rsid w:val="00743058"/>
    <w:rsid w:val="0079287B"/>
    <w:rsid w:val="007D0E3E"/>
    <w:rsid w:val="007E7679"/>
    <w:rsid w:val="007F2DD4"/>
    <w:rsid w:val="00822FDB"/>
    <w:rsid w:val="0083339D"/>
    <w:rsid w:val="00836470"/>
    <w:rsid w:val="00867B61"/>
    <w:rsid w:val="008839EA"/>
    <w:rsid w:val="00895E1F"/>
    <w:rsid w:val="00896D07"/>
    <w:rsid w:val="008A120A"/>
    <w:rsid w:val="008A5628"/>
    <w:rsid w:val="008C2B0A"/>
    <w:rsid w:val="008C6C99"/>
    <w:rsid w:val="008E1FA5"/>
    <w:rsid w:val="00903B75"/>
    <w:rsid w:val="00926BF3"/>
    <w:rsid w:val="00945636"/>
    <w:rsid w:val="00984E6E"/>
    <w:rsid w:val="009851A6"/>
    <w:rsid w:val="009905B3"/>
    <w:rsid w:val="009C64A8"/>
    <w:rsid w:val="009D0F7D"/>
    <w:rsid w:val="009D2770"/>
    <w:rsid w:val="009E7A9B"/>
    <w:rsid w:val="00A11D73"/>
    <w:rsid w:val="00A16E83"/>
    <w:rsid w:val="00A22C95"/>
    <w:rsid w:val="00A42D2F"/>
    <w:rsid w:val="00A51DF8"/>
    <w:rsid w:val="00A63836"/>
    <w:rsid w:val="00A70597"/>
    <w:rsid w:val="00A85C1D"/>
    <w:rsid w:val="00A869D3"/>
    <w:rsid w:val="00A9623C"/>
    <w:rsid w:val="00AB4FE5"/>
    <w:rsid w:val="00AE20D9"/>
    <w:rsid w:val="00AE2E80"/>
    <w:rsid w:val="00AE719F"/>
    <w:rsid w:val="00B21D93"/>
    <w:rsid w:val="00B2215F"/>
    <w:rsid w:val="00B34615"/>
    <w:rsid w:val="00B37EB0"/>
    <w:rsid w:val="00B40A7E"/>
    <w:rsid w:val="00B8397A"/>
    <w:rsid w:val="00B877A6"/>
    <w:rsid w:val="00B9473F"/>
    <w:rsid w:val="00BA534B"/>
    <w:rsid w:val="00BC5C11"/>
    <w:rsid w:val="00BE2861"/>
    <w:rsid w:val="00BF7FD7"/>
    <w:rsid w:val="00C272E7"/>
    <w:rsid w:val="00C63AE0"/>
    <w:rsid w:val="00C938BC"/>
    <w:rsid w:val="00CB0D94"/>
    <w:rsid w:val="00CC46FB"/>
    <w:rsid w:val="00CD6969"/>
    <w:rsid w:val="00D06A29"/>
    <w:rsid w:val="00D2196F"/>
    <w:rsid w:val="00D431B2"/>
    <w:rsid w:val="00D57DE4"/>
    <w:rsid w:val="00D645BA"/>
    <w:rsid w:val="00D72A4B"/>
    <w:rsid w:val="00D86378"/>
    <w:rsid w:val="00DA465F"/>
    <w:rsid w:val="00E023A5"/>
    <w:rsid w:val="00E31E03"/>
    <w:rsid w:val="00E37E0D"/>
    <w:rsid w:val="00E401DA"/>
    <w:rsid w:val="00E60C9E"/>
    <w:rsid w:val="00E672A6"/>
    <w:rsid w:val="00EE3C17"/>
    <w:rsid w:val="00F12E62"/>
    <w:rsid w:val="00F25C77"/>
    <w:rsid w:val="00F26114"/>
    <w:rsid w:val="00F37145"/>
    <w:rsid w:val="00F41465"/>
    <w:rsid w:val="00F62231"/>
    <w:rsid w:val="00F766E1"/>
    <w:rsid w:val="00FD2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5E96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02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2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2438"/>
    <w:rPr>
      <w:sz w:val="20"/>
      <w:szCs w:val="20"/>
      <w:lang w:val="en-AU"/>
    </w:rPr>
  </w:style>
  <w:style w:type="character" w:styleId="Strong">
    <w:name w:val="Strong"/>
    <w:basedOn w:val="DefaultParagraphFont"/>
    <w:uiPriority w:val="22"/>
    <w:qFormat/>
    <w:rsid w:val="00A63836"/>
    <w:rPr>
      <w:b/>
      <w:bCs/>
    </w:rPr>
  </w:style>
  <w:style w:type="character" w:styleId="Hyperlink">
    <w:name w:val="Hyperlink"/>
    <w:basedOn w:val="DefaultParagraphFont"/>
    <w:uiPriority w:val="99"/>
    <w:unhideWhenUsed/>
    <w:rsid w:val="00E31E03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0D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0D94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AEE7C3-DBFF-42DB-A3C5-D3392C911D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8</Pages>
  <Words>1587</Words>
  <Characters>8827</Characters>
  <Application>Microsoft Office Word</Application>
  <DocSecurity>0</DocSecurity>
  <Lines>361</Lines>
  <Paragraphs>2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08</cp:revision>
  <dcterms:created xsi:type="dcterms:W3CDTF">2020-07-30T00:27:00Z</dcterms:created>
  <dcterms:modified xsi:type="dcterms:W3CDTF">2023-12-04T0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51334FE81C084784F3072C334382AE</vt:lpwstr>
  </property>
  <property fmtid="{D5CDD505-2E9C-101B-9397-08002B2CF9AE}" pid="3" name="MediaServiceImageTags">
    <vt:lpwstr/>
  </property>
  <property fmtid="{D5CDD505-2E9C-101B-9397-08002B2CF9AE}" pid="4" name="Order">
    <vt:r8>94483200</vt:r8>
  </property>
  <property fmtid="{D5CDD505-2E9C-101B-9397-08002B2CF9AE}" pid="5" name="xd_Signature">
    <vt:bool>false</vt:bool>
  </property>
  <property fmtid="{D5CDD505-2E9C-101B-9397-08002B2CF9AE}" pid="6" name="Whatisthisreference">
    <vt:lpwstr>Template used to develop the criteria for assessing output/product-based assessments (e.g. completion of workplace documents)</vt:lpwstr>
  </property>
  <property fmtid="{D5CDD505-2E9C-101B-9397-08002B2CF9AE}" pid="7" name="xd_ProgID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Assessor's Checklist</vt:lpwstr>
  </property>
  <property fmtid="{D5CDD505-2E9C-101B-9397-08002B2CF9AE}" pid="14" name="_ExtendedDescription">
    <vt:lpwstr/>
  </property>
  <property fmtid="{D5CDD505-2E9C-101B-9397-08002B2CF9AE}" pid="15" name="GrammarlyDocumentId">
    <vt:lpwstr>6a89e35c099a1d1842187b3bef68b27269feb65797b0b6ec70ef9fe8d6b37562</vt:lpwstr>
  </property>
</Properties>
</file>